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CF9368" w14:textId="63255F0E" w:rsidR="009D1EAC" w:rsidRPr="00676848" w:rsidRDefault="009D1EAC" w:rsidP="006768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3" w:color="auto"/>
        </w:pBdr>
        <w:jc w:val="center"/>
        <w:rPr>
          <w:b/>
          <w:sz w:val="26"/>
          <w:szCs w:val="26"/>
        </w:rPr>
      </w:pPr>
      <w:r w:rsidRPr="00676848">
        <w:rPr>
          <w:b/>
          <w:sz w:val="26"/>
          <w:szCs w:val="26"/>
        </w:rPr>
        <w:t>QUESTIONNA</w:t>
      </w:r>
      <w:r w:rsidR="003E5F64" w:rsidRPr="00676848">
        <w:rPr>
          <w:b/>
          <w:sz w:val="26"/>
          <w:szCs w:val="26"/>
        </w:rPr>
        <w:t>IRE</w:t>
      </w:r>
      <w:r w:rsidR="00A00F90" w:rsidRPr="00676848">
        <w:rPr>
          <w:b/>
          <w:sz w:val="26"/>
          <w:szCs w:val="26"/>
        </w:rPr>
        <w:t xml:space="preserve"> </w:t>
      </w:r>
      <w:r w:rsidR="00C337F2" w:rsidRPr="00676848">
        <w:rPr>
          <w:b/>
          <w:sz w:val="26"/>
          <w:szCs w:val="26"/>
        </w:rPr>
        <w:t>SOLUTIONS</w:t>
      </w:r>
      <w:r w:rsidR="004C5932" w:rsidRPr="00676848">
        <w:rPr>
          <w:b/>
          <w:sz w:val="26"/>
          <w:szCs w:val="26"/>
        </w:rPr>
        <w:t xml:space="preserve"> DE PREVISION ET DE PLANIFICATION</w:t>
      </w:r>
      <w:r w:rsidR="00A00F90" w:rsidRPr="00676848">
        <w:rPr>
          <w:b/>
          <w:sz w:val="26"/>
          <w:szCs w:val="26"/>
        </w:rPr>
        <w:t xml:space="preserve"> 20</w:t>
      </w:r>
      <w:r w:rsidR="004C1318" w:rsidRPr="00676848">
        <w:rPr>
          <w:b/>
          <w:sz w:val="26"/>
          <w:szCs w:val="26"/>
        </w:rPr>
        <w:t>2</w:t>
      </w:r>
      <w:r w:rsidR="006E5290" w:rsidRPr="00676848">
        <w:rPr>
          <w:b/>
          <w:sz w:val="26"/>
          <w:szCs w:val="26"/>
        </w:rPr>
        <w:t>1</w:t>
      </w:r>
    </w:p>
    <w:p w14:paraId="3E56D246" w14:textId="77777777" w:rsidR="009D1EAC" w:rsidRPr="00676848" w:rsidRDefault="009D1EAC" w:rsidP="009D1EAC">
      <w:pPr>
        <w:rPr>
          <w:sz w:val="16"/>
          <w:szCs w:val="16"/>
        </w:rPr>
      </w:pPr>
    </w:p>
    <w:tbl>
      <w:tblPr>
        <w:tblW w:w="11199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2"/>
        <w:gridCol w:w="6237"/>
      </w:tblGrid>
      <w:tr w:rsidR="00F26AE3" w:rsidRPr="00690A8A" w14:paraId="6A6AC10B" w14:textId="77777777" w:rsidTr="00676848">
        <w:tc>
          <w:tcPr>
            <w:tcW w:w="11199" w:type="dxa"/>
            <w:gridSpan w:val="2"/>
            <w:shd w:val="clear" w:color="auto" w:fill="D9D9D9"/>
          </w:tcPr>
          <w:p w14:paraId="307743A4" w14:textId="72BFCB74" w:rsidR="00F26AE3" w:rsidRPr="006A157F" w:rsidRDefault="006A157F" w:rsidP="006A157F">
            <w:pPr>
              <w:jc w:val="center"/>
              <w:rPr>
                <w:b/>
                <w:bCs/>
                <w:sz w:val="22"/>
                <w:szCs w:val="22"/>
              </w:rPr>
            </w:pPr>
            <w:r w:rsidRPr="006A157F">
              <w:rPr>
                <w:b/>
                <w:bCs/>
                <w:sz w:val="28"/>
                <w:szCs w:val="28"/>
              </w:rPr>
              <w:t>Questions générales sur la société</w:t>
            </w:r>
          </w:p>
        </w:tc>
      </w:tr>
      <w:tr w:rsidR="009D1EAC" w:rsidRPr="00690A8A" w14:paraId="0082B41C" w14:textId="77777777" w:rsidTr="004B3E1E">
        <w:trPr>
          <w:trHeight w:val="384"/>
        </w:trPr>
        <w:tc>
          <w:tcPr>
            <w:tcW w:w="4962" w:type="dxa"/>
          </w:tcPr>
          <w:p w14:paraId="2423750F" w14:textId="21982FC5" w:rsidR="009D1EAC" w:rsidRPr="002C4EAB" w:rsidRDefault="009D1EAC" w:rsidP="00EC598A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690A8A">
              <w:rPr>
                <w:b/>
                <w:sz w:val="22"/>
                <w:szCs w:val="22"/>
              </w:rPr>
              <w:t xml:space="preserve">NOM </w:t>
            </w:r>
            <w:r w:rsidR="007400F4">
              <w:rPr>
                <w:b/>
                <w:sz w:val="22"/>
                <w:szCs w:val="22"/>
              </w:rPr>
              <w:t xml:space="preserve">de </w:t>
            </w:r>
            <w:r w:rsidR="004C5932">
              <w:rPr>
                <w:b/>
                <w:sz w:val="22"/>
                <w:szCs w:val="22"/>
              </w:rPr>
              <w:t>l’éditeur</w:t>
            </w:r>
          </w:p>
        </w:tc>
        <w:tc>
          <w:tcPr>
            <w:tcW w:w="6237" w:type="dxa"/>
          </w:tcPr>
          <w:p w14:paraId="7F4E78F1" w14:textId="47364B9F" w:rsidR="009D1EAC" w:rsidRPr="00690A8A" w:rsidRDefault="00B24FB0" w:rsidP="00EC598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ymphony </w:t>
            </w:r>
            <w:proofErr w:type="spellStart"/>
            <w:r>
              <w:rPr>
                <w:sz w:val="22"/>
                <w:szCs w:val="22"/>
              </w:rPr>
              <w:t>Retail</w:t>
            </w:r>
            <w:proofErr w:type="spellEnd"/>
            <w:r>
              <w:rPr>
                <w:sz w:val="22"/>
                <w:szCs w:val="22"/>
              </w:rPr>
              <w:t xml:space="preserve"> AI </w:t>
            </w:r>
          </w:p>
        </w:tc>
      </w:tr>
      <w:tr w:rsidR="007400F4" w:rsidRPr="00690A8A" w14:paraId="1C6D4A9F" w14:textId="77777777" w:rsidTr="00676848">
        <w:tc>
          <w:tcPr>
            <w:tcW w:w="4962" w:type="dxa"/>
          </w:tcPr>
          <w:p w14:paraId="634BAB7F" w14:textId="77540EA9" w:rsidR="007400F4" w:rsidRPr="00690A8A" w:rsidRDefault="007400F4" w:rsidP="009D1EAC">
            <w:pPr>
              <w:numPr>
                <w:ilvl w:val="0"/>
                <w:numId w:val="2"/>
              </w:num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ppartenance à un groupe</w:t>
            </w:r>
          </w:p>
        </w:tc>
        <w:tc>
          <w:tcPr>
            <w:tcW w:w="6237" w:type="dxa"/>
          </w:tcPr>
          <w:p w14:paraId="68FF1248" w14:textId="2777D470" w:rsidR="007400F4" w:rsidRPr="00690A8A" w:rsidRDefault="00B24FB0" w:rsidP="00EC598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ymphony </w:t>
            </w:r>
          </w:p>
        </w:tc>
      </w:tr>
      <w:tr w:rsidR="009D1EAC" w:rsidRPr="00690A8A" w14:paraId="45FE627F" w14:textId="77777777" w:rsidTr="00676848">
        <w:tc>
          <w:tcPr>
            <w:tcW w:w="4962" w:type="dxa"/>
          </w:tcPr>
          <w:p w14:paraId="229984B0" w14:textId="1A707433" w:rsidR="009D1EAC" w:rsidRPr="003F33EA" w:rsidRDefault="00F26AE3" w:rsidP="00EC598A">
            <w:pPr>
              <w:numPr>
                <w:ilvl w:val="0"/>
                <w:numId w:val="2"/>
              </w:numPr>
              <w:rPr>
                <w:bCs/>
                <w:sz w:val="22"/>
                <w:szCs w:val="22"/>
              </w:rPr>
            </w:pPr>
            <w:r w:rsidRPr="00F26AE3">
              <w:rPr>
                <w:bCs/>
                <w:sz w:val="22"/>
                <w:szCs w:val="22"/>
              </w:rPr>
              <w:t xml:space="preserve">Pays d’origine </w:t>
            </w:r>
            <w:r w:rsidR="004C5932">
              <w:rPr>
                <w:bCs/>
                <w:sz w:val="22"/>
                <w:szCs w:val="22"/>
              </w:rPr>
              <w:t>&amp;</w:t>
            </w:r>
            <w:r w:rsidR="003F33EA">
              <w:rPr>
                <w:bCs/>
                <w:sz w:val="22"/>
                <w:szCs w:val="22"/>
              </w:rPr>
              <w:t xml:space="preserve"> date de création </w:t>
            </w:r>
            <w:r w:rsidR="003F33EA" w:rsidRPr="00F26AE3">
              <w:rPr>
                <w:bCs/>
                <w:sz w:val="22"/>
                <w:szCs w:val="22"/>
              </w:rPr>
              <w:t>de la société</w:t>
            </w:r>
          </w:p>
        </w:tc>
        <w:tc>
          <w:tcPr>
            <w:tcW w:w="6237" w:type="dxa"/>
          </w:tcPr>
          <w:p w14:paraId="6BD72986" w14:textId="374F08A8" w:rsidR="009D1EAC" w:rsidRDefault="004B3E1E" w:rsidP="00EC598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France </w:t>
            </w:r>
          </w:p>
          <w:p w14:paraId="7684214C" w14:textId="51BD724F" w:rsidR="0056787E" w:rsidRPr="00690A8A" w:rsidRDefault="0056787E" w:rsidP="00EC598A">
            <w:pPr>
              <w:rPr>
                <w:sz w:val="22"/>
                <w:szCs w:val="22"/>
              </w:rPr>
            </w:pPr>
          </w:p>
        </w:tc>
      </w:tr>
      <w:tr w:rsidR="009D1EAC" w:rsidRPr="00690A8A" w14:paraId="76BE1E69" w14:textId="77777777" w:rsidTr="00676848">
        <w:tc>
          <w:tcPr>
            <w:tcW w:w="4962" w:type="dxa"/>
          </w:tcPr>
          <w:p w14:paraId="1469DEAA" w14:textId="52346B8E" w:rsidR="009D1EAC" w:rsidRPr="002C4EAB" w:rsidRDefault="00F26AE3" w:rsidP="00EC598A">
            <w:pPr>
              <w:numPr>
                <w:ilvl w:val="0"/>
                <w:numId w:val="2"/>
              </w:numPr>
              <w:rPr>
                <w:bCs/>
                <w:sz w:val="22"/>
                <w:szCs w:val="22"/>
              </w:rPr>
            </w:pPr>
            <w:r w:rsidRPr="00F26AE3">
              <w:rPr>
                <w:bCs/>
                <w:sz w:val="22"/>
                <w:szCs w:val="22"/>
              </w:rPr>
              <w:t>Localisation du siège de la société en France</w:t>
            </w:r>
          </w:p>
        </w:tc>
        <w:tc>
          <w:tcPr>
            <w:tcW w:w="6237" w:type="dxa"/>
          </w:tcPr>
          <w:p w14:paraId="3C8FE12C" w14:textId="3A5ABBF0" w:rsidR="00A620F4" w:rsidRPr="00690A8A" w:rsidRDefault="00B24FB0" w:rsidP="00EC598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aris 15</w:t>
            </w:r>
            <w:r w:rsidRPr="00B24FB0">
              <w:rPr>
                <w:sz w:val="22"/>
                <w:szCs w:val="22"/>
                <w:vertAlign w:val="superscript"/>
              </w:rPr>
              <w:t>e</w:t>
            </w:r>
          </w:p>
        </w:tc>
      </w:tr>
      <w:tr w:rsidR="00F26AE3" w:rsidRPr="00690A8A" w14:paraId="2401EC14" w14:textId="77777777" w:rsidTr="00676848">
        <w:tc>
          <w:tcPr>
            <w:tcW w:w="4962" w:type="dxa"/>
            <w:shd w:val="clear" w:color="auto" w:fill="auto"/>
          </w:tcPr>
          <w:p w14:paraId="5F52F512" w14:textId="64CD79B9" w:rsidR="00F26AE3" w:rsidRPr="004C5932" w:rsidRDefault="00F26AE3" w:rsidP="004C5932">
            <w:pPr>
              <w:numPr>
                <w:ilvl w:val="0"/>
                <w:numId w:val="2"/>
              </w:numPr>
              <w:rPr>
                <w:bCs/>
                <w:sz w:val="22"/>
                <w:szCs w:val="22"/>
              </w:rPr>
            </w:pPr>
            <w:r w:rsidRPr="00F26AE3">
              <w:rPr>
                <w:bCs/>
                <w:sz w:val="22"/>
                <w:szCs w:val="22"/>
              </w:rPr>
              <w:t>CA global en 2020</w:t>
            </w:r>
          </w:p>
        </w:tc>
        <w:tc>
          <w:tcPr>
            <w:tcW w:w="6237" w:type="dxa"/>
            <w:shd w:val="clear" w:color="auto" w:fill="auto"/>
          </w:tcPr>
          <w:p w14:paraId="0C90A476" w14:textId="37C3BE5A" w:rsidR="00F26AE3" w:rsidRPr="00690A8A" w:rsidRDefault="004B3E1E" w:rsidP="00EC598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/A</w:t>
            </w:r>
          </w:p>
        </w:tc>
      </w:tr>
      <w:tr w:rsidR="004B3E1E" w:rsidRPr="00690A8A" w14:paraId="735A76C9" w14:textId="77777777" w:rsidTr="00676848">
        <w:tc>
          <w:tcPr>
            <w:tcW w:w="4962" w:type="dxa"/>
            <w:shd w:val="clear" w:color="auto" w:fill="auto"/>
          </w:tcPr>
          <w:p w14:paraId="6C5FFC48" w14:textId="5A512218" w:rsidR="004B3E1E" w:rsidRPr="004C5932" w:rsidRDefault="004B3E1E" w:rsidP="004B3E1E">
            <w:pPr>
              <w:numPr>
                <w:ilvl w:val="0"/>
                <w:numId w:val="2"/>
              </w:numPr>
              <w:rPr>
                <w:bCs/>
                <w:sz w:val="22"/>
                <w:szCs w:val="22"/>
              </w:rPr>
            </w:pPr>
            <w:r w:rsidRPr="00F26AE3">
              <w:rPr>
                <w:bCs/>
                <w:sz w:val="22"/>
                <w:szCs w:val="22"/>
              </w:rPr>
              <w:t>CA France en 2020</w:t>
            </w:r>
          </w:p>
        </w:tc>
        <w:tc>
          <w:tcPr>
            <w:tcW w:w="6237" w:type="dxa"/>
            <w:shd w:val="clear" w:color="auto" w:fill="auto"/>
          </w:tcPr>
          <w:p w14:paraId="395E57C8" w14:textId="3893836C" w:rsidR="004B3E1E" w:rsidRPr="00690A8A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/A</w:t>
            </w:r>
          </w:p>
        </w:tc>
      </w:tr>
      <w:tr w:rsidR="004B3E1E" w:rsidRPr="00690A8A" w14:paraId="5385AC76" w14:textId="77777777" w:rsidTr="00676848">
        <w:tc>
          <w:tcPr>
            <w:tcW w:w="4962" w:type="dxa"/>
          </w:tcPr>
          <w:p w14:paraId="013CD09A" w14:textId="70976099" w:rsidR="004B3E1E" w:rsidRPr="00ED4889" w:rsidRDefault="004B3E1E" w:rsidP="004B3E1E">
            <w:pPr>
              <w:numPr>
                <w:ilvl w:val="0"/>
                <w:numId w:val="2"/>
              </w:numPr>
              <w:rPr>
                <w:bCs/>
                <w:sz w:val="22"/>
                <w:szCs w:val="22"/>
              </w:rPr>
            </w:pPr>
            <w:r w:rsidRPr="00F26AE3">
              <w:rPr>
                <w:bCs/>
                <w:sz w:val="22"/>
                <w:szCs w:val="22"/>
              </w:rPr>
              <w:t>Effectif global en 2021</w:t>
            </w:r>
          </w:p>
        </w:tc>
        <w:tc>
          <w:tcPr>
            <w:tcW w:w="6237" w:type="dxa"/>
          </w:tcPr>
          <w:p w14:paraId="151B4DD5" w14:textId="5A2B22E6" w:rsidR="004B3E1E" w:rsidRPr="00690A8A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00 personnes</w:t>
            </w:r>
          </w:p>
        </w:tc>
      </w:tr>
      <w:tr w:rsidR="004B3E1E" w:rsidRPr="00690A8A" w14:paraId="31E17164" w14:textId="77777777" w:rsidTr="00676848">
        <w:tc>
          <w:tcPr>
            <w:tcW w:w="4962" w:type="dxa"/>
            <w:shd w:val="clear" w:color="auto" w:fill="auto"/>
          </w:tcPr>
          <w:p w14:paraId="60317825" w14:textId="77777777" w:rsidR="004B3E1E" w:rsidRDefault="004B3E1E" w:rsidP="004B3E1E">
            <w:pPr>
              <w:numPr>
                <w:ilvl w:val="0"/>
                <w:numId w:val="2"/>
              </w:numPr>
              <w:rPr>
                <w:bCs/>
                <w:sz w:val="22"/>
                <w:szCs w:val="22"/>
              </w:rPr>
            </w:pPr>
            <w:r w:rsidRPr="00F26AE3">
              <w:rPr>
                <w:bCs/>
                <w:sz w:val="22"/>
                <w:szCs w:val="22"/>
              </w:rPr>
              <w:t>Effectif France en 2021</w:t>
            </w:r>
          </w:p>
          <w:p w14:paraId="44D3CF8C" w14:textId="77777777" w:rsidR="004B3E1E" w:rsidRDefault="004B3E1E" w:rsidP="004B3E1E">
            <w:pPr>
              <w:ind w:left="720"/>
              <w:rPr>
                <w:bCs/>
                <w:sz w:val="22"/>
                <w:szCs w:val="22"/>
              </w:rPr>
            </w:pPr>
          </w:p>
          <w:p w14:paraId="7438C1E7" w14:textId="7EA4F045" w:rsidR="004B3E1E" w:rsidRPr="004C5932" w:rsidRDefault="004B3E1E" w:rsidP="004B3E1E">
            <w:pPr>
              <w:ind w:left="72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Nombre de data Scientists en 2021</w:t>
            </w:r>
          </w:p>
        </w:tc>
        <w:tc>
          <w:tcPr>
            <w:tcW w:w="6237" w:type="dxa"/>
            <w:shd w:val="clear" w:color="auto" w:fill="auto"/>
          </w:tcPr>
          <w:p w14:paraId="34331EB1" w14:textId="77777777" w:rsidR="004B3E1E" w:rsidRDefault="004B3E1E" w:rsidP="004B3E1E">
            <w:pPr>
              <w:rPr>
                <w:sz w:val="22"/>
                <w:szCs w:val="22"/>
              </w:rPr>
            </w:pPr>
          </w:p>
          <w:p w14:paraId="67FD71E2" w14:textId="1DFD6F7C" w:rsidR="004B3E1E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00+  </w:t>
            </w:r>
          </w:p>
          <w:p w14:paraId="4073B487" w14:textId="0106D74D" w:rsidR="004B3E1E" w:rsidRPr="00690A8A" w:rsidRDefault="004B3E1E" w:rsidP="004B3E1E">
            <w:pPr>
              <w:rPr>
                <w:sz w:val="22"/>
                <w:szCs w:val="22"/>
              </w:rPr>
            </w:pPr>
          </w:p>
        </w:tc>
      </w:tr>
      <w:tr w:rsidR="004B3E1E" w:rsidRPr="00690A8A" w14:paraId="118B0C0A" w14:textId="77777777" w:rsidTr="00676848">
        <w:tc>
          <w:tcPr>
            <w:tcW w:w="4962" w:type="dxa"/>
            <w:tcBorders>
              <w:bottom w:val="single" w:sz="4" w:space="0" w:color="auto"/>
            </w:tcBorders>
          </w:tcPr>
          <w:p w14:paraId="52DA5271" w14:textId="37471AD1" w:rsidR="004B3E1E" w:rsidRDefault="004B3E1E" w:rsidP="004B3E1E">
            <w:pPr>
              <w:numPr>
                <w:ilvl w:val="0"/>
                <w:numId w:val="2"/>
              </w:numPr>
              <w:rPr>
                <w:bCs/>
                <w:sz w:val="22"/>
                <w:szCs w:val="22"/>
              </w:rPr>
            </w:pPr>
            <w:r w:rsidRPr="00F26AE3">
              <w:rPr>
                <w:bCs/>
                <w:sz w:val="22"/>
                <w:szCs w:val="22"/>
              </w:rPr>
              <w:t xml:space="preserve">Nombre de </w:t>
            </w:r>
            <w:r>
              <w:rPr>
                <w:bCs/>
                <w:sz w:val="22"/>
                <w:szCs w:val="22"/>
              </w:rPr>
              <w:t>sites équipés en solution de prévision et / ou de planification :</w:t>
            </w:r>
          </w:p>
          <w:p w14:paraId="432343AD" w14:textId="77777777" w:rsidR="004B3E1E" w:rsidRDefault="004B3E1E" w:rsidP="004B3E1E">
            <w:pPr>
              <w:numPr>
                <w:ilvl w:val="0"/>
                <w:numId w:val="10"/>
              </w:numPr>
              <w:rPr>
                <w:bCs/>
                <w:sz w:val="22"/>
                <w:szCs w:val="22"/>
              </w:rPr>
            </w:pPr>
            <w:proofErr w:type="gramStart"/>
            <w:r>
              <w:rPr>
                <w:bCs/>
                <w:sz w:val="22"/>
                <w:szCs w:val="22"/>
              </w:rPr>
              <w:t>en</w:t>
            </w:r>
            <w:proofErr w:type="gramEnd"/>
            <w:r>
              <w:rPr>
                <w:bCs/>
                <w:sz w:val="22"/>
                <w:szCs w:val="22"/>
              </w:rPr>
              <w:t xml:space="preserve"> France</w:t>
            </w:r>
            <w:r w:rsidRPr="00F26AE3">
              <w:rPr>
                <w:bCs/>
                <w:sz w:val="22"/>
                <w:szCs w:val="22"/>
              </w:rPr>
              <w:t xml:space="preserve"> </w:t>
            </w:r>
          </w:p>
          <w:p w14:paraId="159772F2" w14:textId="23CDC709" w:rsidR="004B3E1E" w:rsidRPr="00F26AE3" w:rsidRDefault="004B3E1E" w:rsidP="004B3E1E">
            <w:pPr>
              <w:numPr>
                <w:ilvl w:val="0"/>
                <w:numId w:val="10"/>
              </w:numPr>
              <w:rPr>
                <w:bCs/>
                <w:sz w:val="22"/>
                <w:szCs w:val="22"/>
              </w:rPr>
            </w:pPr>
            <w:proofErr w:type="gramStart"/>
            <w:r>
              <w:rPr>
                <w:bCs/>
                <w:sz w:val="22"/>
                <w:szCs w:val="22"/>
              </w:rPr>
              <w:t>à</w:t>
            </w:r>
            <w:proofErr w:type="gramEnd"/>
            <w:r>
              <w:rPr>
                <w:bCs/>
                <w:sz w:val="22"/>
                <w:szCs w:val="22"/>
              </w:rPr>
              <w:t xml:space="preserve"> l’étranger </w:t>
            </w:r>
          </w:p>
        </w:tc>
        <w:tc>
          <w:tcPr>
            <w:tcW w:w="6237" w:type="dxa"/>
            <w:tcBorders>
              <w:bottom w:val="single" w:sz="4" w:space="0" w:color="auto"/>
            </w:tcBorders>
          </w:tcPr>
          <w:p w14:paraId="6E2160CA" w14:textId="54E60C16" w:rsidR="004B3E1E" w:rsidRPr="00690A8A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/A</w:t>
            </w:r>
          </w:p>
        </w:tc>
      </w:tr>
      <w:tr w:rsidR="004B3E1E" w:rsidRPr="00690A8A" w14:paraId="1F279816" w14:textId="77777777" w:rsidTr="00676848">
        <w:tc>
          <w:tcPr>
            <w:tcW w:w="4962" w:type="dxa"/>
            <w:tcBorders>
              <w:bottom w:val="single" w:sz="4" w:space="0" w:color="auto"/>
            </w:tcBorders>
          </w:tcPr>
          <w:p w14:paraId="39D9E15F" w14:textId="04EACBEA" w:rsidR="004B3E1E" w:rsidRPr="003A534A" w:rsidRDefault="004B3E1E" w:rsidP="004B3E1E">
            <w:pPr>
              <w:numPr>
                <w:ilvl w:val="0"/>
                <w:numId w:val="2"/>
              </w:numPr>
              <w:rPr>
                <w:bCs/>
                <w:sz w:val="22"/>
                <w:szCs w:val="22"/>
              </w:rPr>
            </w:pPr>
            <w:r w:rsidRPr="00F26AE3">
              <w:rPr>
                <w:bCs/>
                <w:sz w:val="22"/>
                <w:szCs w:val="22"/>
              </w:rPr>
              <w:t xml:space="preserve">Principaux secteurs </w:t>
            </w:r>
            <w:r>
              <w:rPr>
                <w:bCs/>
                <w:sz w:val="22"/>
                <w:szCs w:val="22"/>
              </w:rPr>
              <w:t>d’activité de la base installée</w:t>
            </w:r>
          </w:p>
        </w:tc>
        <w:tc>
          <w:tcPr>
            <w:tcW w:w="6237" w:type="dxa"/>
            <w:tcBorders>
              <w:bottom w:val="single" w:sz="4" w:space="0" w:color="auto"/>
            </w:tcBorders>
          </w:tcPr>
          <w:p w14:paraId="20E6D464" w14:textId="77777777" w:rsidR="004B3E1E" w:rsidRDefault="004B3E1E" w:rsidP="004B3E1E">
            <w:pPr>
              <w:rPr>
                <w:sz w:val="22"/>
                <w:szCs w:val="22"/>
              </w:rPr>
            </w:pPr>
          </w:p>
          <w:p w14:paraId="76A7D1C6" w14:textId="531A6B43" w:rsidR="004B3E1E" w:rsidRPr="00690A8A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rande distribution</w:t>
            </w:r>
          </w:p>
        </w:tc>
      </w:tr>
      <w:tr w:rsidR="004B3E1E" w:rsidRPr="00690A8A" w14:paraId="70B5D050" w14:textId="77777777" w:rsidTr="00676848">
        <w:tc>
          <w:tcPr>
            <w:tcW w:w="4962" w:type="dxa"/>
            <w:tcBorders>
              <w:bottom w:val="nil"/>
            </w:tcBorders>
          </w:tcPr>
          <w:p w14:paraId="4D0240E9" w14:textId="55AF3673" w:rsidR="004B3E1E" w:rsidRPr="00F26AE3" w:rsidRDefault="004B3E1E" w:rsidP="004B3E1E">
            <w:pPr>
              <w:numPr>
                <w:ilvl w:val="0"/>
                <w:numId w:val="2"/>
              </w:numPr>
              <w:rPr>
                <w:bCs/>
                <w:sz w:val="22"/>
                <w:szCs w:val="22"/>
              </w:rPr>
            </w:pPr>
            <w:r w:rsidRPr="00F26AE3">
              <w:rPr>
                <w:bCs/>
                <w:sz w:val="22"/>
                <w:szCs w:val="22"/>
              </w:rPr>
              <w:t>Trois références clients</w:t>
            </w:r>
            <w:r>
              <w:rPr>
                <w:bCs/>
                <w:sz w:val="22"/>
                <w:szCs w:val="22"/>
              </w:rPr>
              <w:t xml:space="preserve"> </w:t>
            </w:r>
            <w:r w:rsidRPr="00F26AE3">
              <w:rPr>
                <w:bCs/>
                <w:sz w:val="22"/>
                <w:szCs w:val="22"/>
              </w:rPr>
              <w:t xml:space="preserve">en France </w:t>
            </w:r>
            <w:r>
              <w:rPr>
                <w:bCs/>
                <w:sz w:val="22"/>
                <w:szCs w:val="22"/>
              </w:rPr>
              <w:t xml:space="preserve">utilisant la solution </w:t>
            </w:r>
            <w:r w:rsidRPr="00F26AE3">
              <w:rPr>
                <w:bCs/>
                <w:sz w:val="22"/>
                <w:szCs w:val="22"/>
              </w:rPr>
              <w:t>(nom du client, secteur d’activité)</w:t>
            </w:r>
          </w:p>
        </w:tc>
        <w:tc>
          <w:tcPr>
            <w:tcW w:w="6237" w:type="dxa"/>
            <w:tcBorders>
              <w:bottom w:val="nil"/>
            </w:tcBorders>
          </w:tcPr>
          <w:p w14:paraId="71DF9254" w14:textId="36253621" w:rsidR="004B3E1E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termarché</w:t>
            </w:r>
          </w:p>
          <w:p w14:paraId="6A80F7F8" w14:textId="4B14A3DF" w:rsidR="004B3E1E" w:rsidRPr="00690A8A" w:rsidRDefault="004B3E1E" w:rsidP="004B3E1E">
            <w:pPr>
              <w:rPr>
                <w:sz w:val="22"/>
                <w:szCs w:val="22"/>
              </w:rPr>
            </w:pPr>
          </w:p>
        </w:tc>
      </w:tr>
      <w:tr w:rsidR="004B3E1E" w:rsidRPr="00690A8A" w14:paraId="5BFD557F" w14:textId="77777777" w:rsidTr="00D70EB6">
        <w:tc>
          <w:tcPr>
            <w:tcW w:w="4962" w:type="dxa"/>
            <w:tcBorders>
              <w:bottom w:val="nil"/>
            </w:tcBorders>
          </w:tcPr>
          <w:p w14:paraId="0A7AC11F" w14:textId="1DC18487" w:rsidR="004B3E1E" w:rsidRDefault="004B3E1E" w:rsidP="004B3E1E">
            <w:pPr>
              <w:numPr>
                <w:ilvl w:val="0"/>
                <w:numId w:val="2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Trois projets emblématiques de ces dernières années </w:t>
            </w:r>
            <w:r w:rsidRPr="00F26AE3">
              <w:rPr>
                <w:bCs/>
                <w:sz w:val="22"/>
                <w:szCs w:val="22"/>
              </w:rPr>
              <w:t>(nom du client, secteur d’activité)</w:t>
            </w:r>
          </w:p>
        </w:tc>
        <w:tc>
          <w:tcPr>
            <w:tcW w:w="6237" w:type="dxa"/>
            <w:tcBorders>
              <w:bottom w:val="nil"/>
            </w:tcBorders>
            <w:shd w:val="clear" w:color="auto" w:fill="auto"/>
          </w:tcPr>
          <w:p w14:paraId="07E72F77" w14:textId="1EE45A5C" w:rsidR="004B3E1E" w:rsidRPr="00D70EB6" w:rsidRDefault="004B3E1E" w:rsidP="004B3E1E">
            <w:pPr>
              <w:rPr>
                <w:sz w:val="22"/>
                <w:szCs w:val="22"/>
              </w:rPr>
            </w:pPr>
            <w:r w:rsidRPr="00D70EB6">
              <w:rPr>
                <w:sz w:val="22"/>
                <w:szCs w:val="22"/>
              </w:rPr>
              <w:t xml:space="preserve">Dollar General (grande distribution à bas prix), Delhaize (grande distribution alimentaire), Intermarché (grande distribution) </w:t>
            </w:r>
          </w:p>
          <w:p w14:paraId="224F6C60" w14:textId="68545FAC" w:rsidR="004B3E1E" w:rsidRPr="00690A8A" w:rsidRDefault="004B3E1E" w:rsidP="004B3E1E">
            <w:pPr>
              <w:rPr>
                <w:sz w:val="22"/>
                <w:szCs w:val="22"/>
              </w:rPr>
            </w:pPr>
          </w:p>
        </w:tc>
      </w:tr>
      <w:tr w:rsidR="004B3E1E" w:rsidRPr="00690A8A" w14:paraId="0995ECE3" w14:textId="77777777" w:rsidTr="00676848">
        <w:tc>
          <w:tcPr>
            <w:tcW w:w="4962" w:type="dxa"/>
            <w:tcBorders>
              <w:bottom w:val="nil"/>
            </w:tcBorders>
          </w:tcPr>
          <w:p w14:paraId="0445D3FD" w14:textId="2C492F3F" w:rsidR="004B3E1E" w:rsidRPr="00F26AE3" w:rsidRDefault="004B3E1E" w:rsidP="004B3E1E">
            <w:pPr>
              <w:numPr>
                <w:ilvl w:val="0"/>
                <w:numId w:val="2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Faits marquants de la société depuis deux ans (rachat, partenariat, nouvelle fonctionnalité, évolution de la solution…)</w:t>
            </w:r>
          </w:p>
        </w:tc>
        <w:tc>
          <w:tcPr>
            <w:tcW w:w="6237" w:type="dxa"/>
            <w:tcBorders>
              <w:bottom w:val="nil"/>
            </w:tcBorders>
          </w:tcPr>
          <w:p w14:paraId="4F2A7F0F" w14:textId="77777777" w:rsidR="004B3E1E" w:rsidRDefault="004B3E1E" w:rsidP="004B3E1E">
            <w:pPr>
              <w:rPr>
                <w:sz w:val="22"/>
                <w:szCs w:val="22"/>
              </w:rPr>
            </w:pPr>
          </w:p>
          <w:p w14:paraId="796D11E4" w14:textId="5FAEDA6D" w:rsidR="004B3E1E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/A</w:t>
            </w:r>
          </w:p>
          <w:p w14:paraId="54101F84" w14:textId="2C59505F" w:rsidR="004B3E1E" w:rsidRPr="00690A8A" w:rsidRDefault="004B3E1E" w:rsidP="004B3E1E">
            <w:pPr>
              <w:rPr>
                <w:sz w:val="22"/>
                <w:szCs w:val="22"/>
              </w:rPr>
            </w:pPr>
          </w:p>
        </w:tc>
      </w:tr>
      <w:tr w:rsidR="004B3E1E" w:rsidRPr="00690A8A" w14:paraId="3070EE9D" w14:textId="77777777" w:rsidTr="00676848">
        <w:tc>
          <w:tcPr>
            <w:tcW w:w="4962" w:type="dxa"/>
            <w:tcBorders>
              <w:bottom w:val="nil"/>
            </w:tcBorders>
          </w:tcPr>
          <w:p w14:paraId="306191E6" w14:textId="43BF56D3" w:rsidR="004B3E1E" w:rsidRDefault="004B3E1E" w:rsidP="004B3E1E">
            <w:pPr>
              <w:numPr>
                <w:ilvl w:val="0"/>
                <w:numId w:val="2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Stratégie de développement 2021-2022 (développement géographique, enrichissement de la solution, partenariat, etc.)</w:t>
            </w:r>
          </w:p>
        </w:tc>
        <w:tc>
          <w:tcPr>
            <w:tcW w:w="6237" w:type="dxa"/>
            <w:tcBorders>
              <w:bottom w:val="nil"/>
            </w:tcBorders>
          </w:tcPr>
          <w:p w14:paraId="7F6145F8" w14:textId="77777777" w:rsidR="004B3E1E" w:rsidRDefault="004B3E1E" w:rsidP="004B3E1E">
            <w:pPr>
              <w:rPr>
                <w:sz w:val="22"/>
                <w:szCs w:val="22"/>
              </w:rPr>
            </w:pPr>
          </w:p>
          <w:p w14:paraId="3C454B49" w14:textId="011DDE26" w:rsidR="004B3E1E" w:rsidRDefault="004B3E1E" w:rsidP="004B3E1E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PGs</w:t>
            </w:r>
            <w:proofErr w:type="spellEnd"/>
            <w:r>
              <w:rPr>
                <w:sz w:val="22"/>
                <w:szCs w:val="22"/>
              </w:rPr>
              <w:t xml:space="preserve"> et marché US/UK</w:t>
            </w:r>
          </w:p>
          <w:p w14:paraId="6AC3FD1E" w14:textId="77777777" w:rsidR="004B3E1E" w:rsidRDefault="004B3E1E" w:rsidP="004B3E1E">
            <w:pPr>
              <w:rPr>
                <w:sz w:val="22"/>
                <w:szCs w:val="22"/>
              </w:rPr>
            </w:pPr>
          </w:p>
          <w:p w14:paraId="2A26E020" w14:textId="49660B15" w:rsidR="004B3E1E" w:rsidRPr="00690A8A" w:rsidRDefault="004B3E1E" w:rsidP="004B3E1E">
            <w:pPr>
              <w:rPr>
                <w:sz w:val="22"/>
                <w:szCs w:val="22"/>
              </w:rPr>
            </w:pPr>
          </w:p>
        </w:tc>
      </w:tr>
      <w:tr w:rsidR="004B3E1E" w:rsidRPr="00690A8A" w14:paraId="1CDAD738" w14:textId="77777777" w:rsidTr="00676848">
        <w:trPr>
          <w:trHeight w:val="269"/>
        </w:trPr>
        <w:tc>
          <w:tcPr>
            <w:tcW w:w="11199" w:type="dxa"/>
            <w:gridSpan w:val="2"/>
            <w:shd w:val="clear" w:color="auto" w:fill="D9D9D9"/>
          </w:tcPr>
          <w:p w14:paraId="551EE242" w14:textId="3107E6C0" w:rsidR="004B3E1E" w:rsidRPr="00561044" w:rsidRDefault="004B3E1E" w:rsidP="004B3E1E">
            <w:pPr>
              <w:jc w:val="center"/>
              <w:rPr>
                <w:b/>
                <w:bCs/>
                <w:sz w:val="26"/>
                <w:szCs w:val="26"/>
              </w:rPr>
            </w:pPr>
            <w:r w:rsidRPr="00561044">
              <w:rPr>
                <w:b/>
                <w:bCs/>
                <w:sz w:val="26"/>
                <w:szCs w:val="26"/>
              </w:rPr>
              <w:t xml:space="preserve">Questions sur </w:t>
            </w:r>
            <w:r>
              <w:rPr>
                <w:b/>
                <w:bCs/>
                <w:sz w:val="26"/>
                <w:szCs w:val="26"/>
              </w:rPr>
              <w:t>votre solution</w:t>
            </w:r>
          </w:p>
        </w:tc>
      </w:tr>
      <w:tr w:rsidR="004B3E1E" w:rsidRPr="00690A8A" w14:paraId="417ECC76" w14:textId="77777777" w:rsidTr="00676848">
        <w:tc>
          <w:tcPr>
            <w:tcW w:w="4962" w:type="dxa"/>
            <w:tcBorders>
              <w:bottom w:val="single" w:sz="4" w:space="0" w:color="auto"/>
            </w:tcBorders>
          </w:tcPr>
          <w:p w14:paraId="12B4DF52" w14:textId="4A65C141" w:rsidR="004B3E1E" w:rsidRPr="00DE1F19" w:rsidRDefault="004B3E1E" w:rsidP="004B3E1E">
            <w:pPr>
              <w:numPr>
                <w:ilvl w:val="0"/>
                <w:numId w:val="2"/>
              </w:numPr>
              <w:rPr>
                <w:b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om de la solution</w:t>
            </w:r>
          </w:p>
        </w:tc>
        <w:tc>
          <w:tcPr>
            <w:tcW w:w="6237" w:type="dxa"/>
            <w:tcBorders>
              <w:bottom w:val="single" w:sz="4" w:space="0" w:color="auto"/>
            </w:tcBorders>
          </w:tcPr>
          <w:p w14:paraId="3FE7FA6C" w14:textId="238E5A40" w:rsidR="004B3E1E" w:rsidRDefault="004B3E1E" w:rsidP="004B3E1E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Demand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Forecasting</w:t>
            </w:r>
            <w:proofErr w:type="spellEnd"/>
            <w:r>
              <w:rPr>
                <w:sz w:val="22"/>
                <w:szCs w:val="22"/>
              </w:rPr>
              <w:t xml:space="preserve"> AI (DFAI)</w:t>
            </w:r>
          </w:p>
        </w:tc>
      </w:tr>
      <w:tr w:rsidR="004B3E1E" w:rsidRPr="00690A8A" w14:paraId="1DC6D440" w14:textId="77777777" w:rsidTr="00676848">
        <w:tc>
          <w:tcPr>
            <w:tcW w:w="4962" w:type="dxa"/>
            <w:tcBorders>
              <w:bottom w:val="single" w:sz="4" w:space="0" w:color="auto"/>
            </w:tcBorders>
          </w:tcPr>
          <w:p w14:paraId="45EAEBEB" w14:textId="77777777" w:rsidR="004B3E1E" w:rsidRDefault="004B3E1E" w:rsidP="004B3E1E">
            <w:pPr>
              <w:numPr>
                <w:ilvl w:val="0"/>
                <w:numId w:val="2"/>
              </w:numPr>
              <w:rPr>
                <w:bCs/>
                <w:sz w:val="22"/>
                <w:szCs w:val="22"/>
              </w:rPr>
            </w:pPr>
            <w:r w:rsidRPr="0056787E">
              <w:rPr>
                <w:bCs/>
                <w:sz w:val="22"/>
                <w:szCs w:val="22"/>
              </w:rPr>
              <w:t>A quelle famille appartient-elle ?</w:t>
            </w:r>
          </w:p>
          <w:p w14:paraId="75D6906F" w14:textId="554B8432" w:rsidR="004B3E1E" w:rsidRDefault="004B3E1E" w:rsidP="004B3E1E">
            <w:pPr>
              <w:numPr>
                <w:ilvl w:val="0"/>
                <w:numId w:val="10"/>
              </w:numPr>
              <w:rPr>
                <w:bCs/>
                <w:sz w:val="22"/>
                <w:szCs w:val="22"/>
                <w:u w:val="single"/>
              </w:rPr>
            </w:pPr>
            <w:r w:rsidRPr="0056787E">
              <w:rPr>
                <w:b/>
                <w:sz w:val="22"/>
                <w:szCs w:val="22"/>
              </w:rPr>
              <w:t>APS</w:t>
            </w:r>
            <w:r w:rsidRPr="00F22C2C">
              <w:rPr>
                <w:bCs/>
                <w:sz w:val="22"/>
                <w:szCs w:val="22"/>
              </w:rPr>
              <w:t xml:space="preserve"> (O/N)</w:t>
            </w:r>
          </w:p>
          <w:p w14:paraId="3E75E075" w14:textId="77777777" w:rsidR="004B3E1E" w:rsidRDefault="004B3E1E" w:rsidP="004B3E1E">
            <w:pPr>
              <w:numPr>
                <w:ilvl w:val="0"/>
                <w:numId w:val="10"/>
              </w:numPr>
              <w:rPr>
                <w:bCs/>
                <w:sz w:val="22"/>
                <w:szCs w:val="22"/>
              </w:rPr>
            </w:pPr>
            <w:r w:rsidRPr="0056787E">
              <w:rPr>
                <w:b/>
                <w:sz w:val="22"/>
                <w:szCs w:val="22"/>
              </w:rPr>
              <w:t>Plateforme collaborative</w:t>
            </w:r>
            <w:r>
              <w:rPr>
                <w:bCs/>
                <w:sz w:val="22"/>
                <w:szCs w:val="22"/>
              </w:rPr>
              <w:t xml:space="preserve"> (O/N)</w:t>
            </w:r>
          </w:p>
          <w:p w14:paraId="46824AF6" w14:textId="1AA87CB5" w:rsidR="004B3E1E" w:rsidRPr="0056787E" w:rsidRDefault="004B3E1E" w:rsidP="004B3E1E">
            <w:pPr>
              <w:numPr>
                <w:ilvl w:val="0"/>
                <w:numId w:val="10"/>
              </w:numPr>
              <w:rPr>
                <w:b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Autre profil de solution </w:t>
            </w:r>
            <w:r>
              <w:rPr>
                <w:bCs/>
                <w:sz w:val="22"/>
                <w:szCs w:val="22"/>
              </w:rPr>
              <w:t>(O/N)</w:t>
            </w:r>
          </w:p>
        </w:tc>
        <w:tc>
          <w:tcPr>
            <w:tcW w:w="6237" w:type="dxa"/>
            <w:tcBorders>
              <w:bottom w:val="single" w:sz="4" w:space="0" w:color="auto"/>
            </w:tcBorders>
          </w:tcPr>
          <w:p w14:paraId="110C23B8" w14:textId="77777777" w:rsidR="004B3E1E" w:rsidRDefault="004B3E1E" w:rsidP="004B3E1E">
            <w:pPr>
              <w:rPr>
                <w:sz w:val="22"/>
                <w:szCs w:val="22"/>
              </w:rPr>
            </w:pPr>
          </w:p>
          <w:p w14:paraId="69CD5554" w14:textId="09F6686B" w:rsidR="004B3E1E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</w:t>
            </w:r>
          </w:p>
          <w:p w14:paraId="515AE5ED" w14:textId="0F6AE415" w:rsidR="004B3E1E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</w:t>
            </w:r>
          </w:p>
          <w:p w14:paraId="0F8288CD" w14:textId="54CE74FD" w:rsidR="004B3E1E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</w:t>
            </w:r>
          </w:p>
        </w:tc>
      </w:tr>
      <w:tr w:rsidR="004B3E1E" w:rsidRPr="00690A8A" w14:paraId="3D28B98A" w14:textId="77777777" w:rsidTr="00676848">
        <w:tc>
          <w:tcPr>
            <w:tcW w:w="4962" w:type="dxa"/>
            <w:tcBorders>
              <w:bottom w:val="single" w:sz="4" w:space="0" w:color="auto"/>
            </w:tcBorders>
          </w:tcPr>
          <w:p w14:paraId="5F939612" w14:textId="389B95B4" w:rsidR="004B3E1E" w:rsidRPr="00F35FD2" w:rsidRDefault="004B3E1E" w:rsidP="004B3E1E">
            <w:pPr>
              <w:numPr>
                <w:ilvl w:val="0"/>
                <w:numId w:val="2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Quel est l’univers fonctionnel de votre solution ?</w:t>
            </w:r>
          </w:p>
          <w:p w14:paraId="799138F2" w14:textId="534295BF" w:rsidR="004B3E1E" w:rsidRDefault="004B3E1E" w:rsidP="004B3E1E">
            <w:pPr>
              <w:ind w:left="1080"/>
              <w:rPr>
                <w:bCs/>
                <w:sz w:val="22"/>
                <w:szCs w:val="22"/>
              </w:rPr>
            </w:pPr>
          </w:p>
          <w:p w14:paraId="785E74B0" w14:textId="0E76F038" w:rsidR="004B3E1E" w:rsidRDefault="004B3E1E" w:rsidP="004B3E1E">
            <w:pPr>
              <w:numPr>
                <w:ilvl w:val="0"/>
                <w:numId w:val="9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Solution de </w:t>
            </w:r>
            <w:r w:rsidRPr="0056787E">
              <w:rPr>
                <w:b/>
                <w:sz w:val="22"/>
                <w:szCs w:val="22"/>
              </w:rPr>
              <w:t>prévision de ventes</w:t>
            </w:r>
            <w:r>
              <w:rPr>
                <w:bCs/>
                <w:sz w:val="22"/>
                <w:szCs w:val="22"/>
              </w:rPr>
              <w:t xml:space="preserve"> / de </w:t>
            </w:r>
            <w:r w:rsidRPr="0056787E">
              <w:rPr>
                <w:b/>
                <w:sz w:val="22"/>
                <w:szCs w:val="22"/>
              </w:rPr>
              <w:t>gestion de la demande</w:t>
            </w:r>
            <w:r>
              <w:rPr>
                <w:bCs/>
                <w:sz w:val="22"/>
                <w:szCs w:val="22"/>
              </w:rPr>
              <w:t xml:space="preserve"> (O/N)</w:t>
            </w:r>
          </w:p>
          <w:p w14:paraId="2EFD5838" w14:textId="0C1811A1" w:rsidR="004B3E1E" w:rsidRPr="00B31C2A" w:rsidRDefault="004B3E1E" w:rsidP="004B3E1E">
            <w:pPr>
              <w:numPr>
                <w:ilvl w:val="0"/>
                <w:numId w:val="9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Solution </w:t>
            </w:r>
            <w:r w:rsidRPr="0056787E">
              <w:rPr>
                <w:b/>
                <w:sz w:val="22"/>
                <w:szCs w:val="22"/>
              </w:rPr>
              <w:t>d’optimisation des stocks</w:t>
            </w:r>
            <w:r>
              <w:rPr>
                <w:bCs/>
                <w:sz w:val="22"/>
                <w:szCs w:val="22"/>
              </w:rPr>
              <w:t xml:space="preserve"> (O/N)</w:t>
            </w:r>
          </w:p>
          <w:p w14:paraId="138AB533" w14:textId="4F34A3E5" w:rsidR="004B3E1E" w:rsidRDefault="004B3E1E" w:rsidP="004B3E1E">
            <w:pPr>
              <w:numPr>
                <w:ilvl w:val="0"/>
                <w:numId w:val="9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Solution de </w:t>
            </w:r>
            <w:r w:rsidRPr="0056787E">
              <w:rPr>
                <w:b/>
                <w:sz w:val="22"/>
                <w:szCs w:val="22"/>
              </w:rPr>
              <w:t xml:space="preserve">planification </w:t>
            </w:r>
            <w:r>
              <w:rPr>
                <w:bCs/>
                <w:sz w:val="22"/>
                <w:szCs w:val="22"/>
              </w:rPr>
              <w:t>(O/N)</w:t>
            </w:r>
          </w:p>
          <w:p w14:paraId="0C3DF471" w14:textId="2129E22D" w:rsidR="004B3E1E" w:rsidRPr="00B011C8" w:rsidRDefault="004B3E1E" w:rsidP="004B3E1E">
            <w:pPr>
              <w:numPr>
                <w:ilvl w:val="1"/>
                <w:numId w:val="9"/>
              </w:numPr>
              <w:rPr>
                <w:bCs/>
                <w:sz w:val="22"/>
                <w:szCs w:val="22"/>
              </w:rPr>
            </w:pPr>
            <w:r w:rsidRPr="00B011C8">
              <w:rPr>
                <w:bCs/>
                <w:sz w:val="22"/>
                <w:szCs w:val="22"/>
              </w:rPr>
              <w:t xml:space="preserve">Planification </w:t>
            </w:r>
            <w:r w:rsidRPr="0056787E">
              <w:rPr>
                <w:b/>
                <w:sz w:val="22"/>
                <w:szCs w:val="22"/>
              </w:rPr>
              <w:t>de production</w:t>
            </w:r>
            <w:r>
              <w:rPr>
                <w:bCs/>
                <w:sz w:val="22"/>
                <w:szCs w:val="22"/>
              </w:rPr>
              <w:t xml:space="preserve"> </w:t>
            </w:r>
            <w:r w:rsidRPr="00B011C8">
              <w:rPr>
                <w:bCs/>
                <w:sz w:val="22"/>
                <w:szCs w:val="22"/>
              </w:rPr>
              <w:t>? (O/N)</w:t>
            </w:r>
          </w:p>
          <w:p w14:paraId="60F81F5F" w14:textId="5AD72F49" w:rsidR="004B3E1E" w:rsidRDefault="004B3E1E" w:rsidP="004B3E1E">
            <w:pPr>
              <w:numPr>
                <w:ilvl w:val="1"/>
                <w:numId w:val="9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Planification </w:t>
            </w:r>
            <w:r w:rsidRPr="0056787E">
              <w:rPr>
                <w:b/>
                <w:sz w:val="22"/>
                <w:szCs w:val="22"/>
              </w:rPr>
              <w:t>des approvisionnements</w:t>
            </w:r>
            <w:r>
              <w:rPr>
                <w:bCs/>
                <w:sz w:val="22"/>
                <w:szCs w:val="22"/>
              </w:rPr>
              <w:t xml:space="preserve"> (O/N)</w:t>
            </w:r>
          </w:p>
          <w:p w14:paraId="784EE4DA" w14:textId="089FBC24" w:rsidR="004B3E1E" w:rsidRDefault="004B3E1E" w:rsidP="004B3E1E">
            <w:pPr>
              <w:numPr>
                <w:ilvl w:val="1"/>
                <w:numId w:val="9"/>
              </w:numPr>
              <w:rPr>
                <w:bCs/>
                <w:sz w:val="22"/>
                <w:szCs w:val="22"/>
              </w:rPr>
            </w:pPr>
            <w:r w:rsidRPr="00B011C8">
              <w:rPr>
                <w:bCs/>
                <w:sz w:val="22"/>
                <w:szCs w:val="22"/>
              </w:rPr>
              <w:t xml:space="preserve">Planification </w:t>
            </w:r>
            <w:r w:rsidRPr="0056787E">
              <w:rPr>
                <w:b/>
                <w:sz w:val="22"/>
                <w:szCs w:val="22"/>
              </w:rPr>
              <w:t>de la distribution</w:t>
            </w:r>
            <w:r w:rsidRPr="00B011C8">
              <w:rPr>
                <w:bCs/>
                <w:sz w:val="22"/>
                <w:szCs w:val="22"/>
              </w:rPr>
              <w:t xml:space="preserve"> ? (O/N)</w:t>
            </w:r>
          </w:p>
          <w:p w14:paraId="6D75A0CD" w14:textId="138B21DC" w:rsidR="004B3E1E" w:rsidRDefault="004B3E1E" w:rsidP="004B3E1E">
            <w:pPr>
              <w:numPr>
                <w:ilvl w:val="1"/>
                <w:numId w:val="9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Autre (précisez)</w:t>
            </w:r>
          </w:p>
          <w:p w14:paraId="77153F1A" w14:textId="5263C514" w:rsidR="004B3E1E" w:rsidRDefault="004B3E1E" w:rsidP="004B3E1E">
            <w:pPr>
              <w:numPr>
                <w:ilvl w:val="0"/>
                <w:numId w:val="9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Solution </w:t>
            </w:r>
            <w:r w:rsidRPr="0056787E">
              <w:rPr>
                <w:b/>
                <w:sz w:val="22"/>
                <w:szCs w:val="22"/>
              </w:rPr>
              <w:t>d’ordonnancement</w:t>
            </w:r>
            <w:r>
              <w:rPr>
                <w:bCs/>
                <w:sz w:val="22"/>
                <w:szCs w:val="22"/>
              </w:rPr>
              <w:t xml:space="preserve"> (O/N)</w:t>
            </w:r>
          </w:p>
          <w:p w14:paraId="52AA9A75" w14:textId="5FB132EB" w:rsidR="004B3E1E" w:rsidRPr="00690A8A" w:rsidRDefault="004B3E1E" w:rsidP="004B3E1E">
            <w:pPr>
              <w:numPr>
                <w:ilvl w:val="0"/>
                <w:numId w:val="9"/>
              </w:numPr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lastRenderedPageBreak/>
              <w:t>Autre (précisez)</w:t>
            </w:r>
          </w:p>
        </w:tc>
        <w:tc>
          <w:tcPr>
            <w:tcW w:w="6237" w:type="dxa"/>
            <w:tcBorders>
              <w:bottom w:val="single" w:sz="4" w:space="0" w:color="auto"/>
            </w:tcBorders>
          </w:tcPr>
          <w:p w14:paraId="05E7CB29" w14:textId="77777777" w:rsidR="004B3E1E" w:rsidRDefault="004B3E1E" w:rsidP="004B3E1E">
            <w:pPr>
              <w:rPr>
                <w:sz w:val="22"/>
                <w:szCs w:val="22"/>
              </w:rPr>
            </w:pPr>
          </w:p>
          <w:p w14:paraId="766DC2D8" w14:textId="77777777" w:rsidR="004B3E1E" w:rsidRDefault="004B3E1E" w:rsidP="004B3E1E">
            <w:pPr>
              <w:rPr>
                <w:sz w:val="22"/>
                <w:szCs w:val="22"/>
              </w:rPr>
            </w:pPr>
          </w:p>
          <w:p w14:paraId="7767C28A" w14:textId="77777777" w:rsidR="004B3E1E" w:rsidRDefault="004B3E1E" w:rsidP="004B3E1E">
            <w:pPr>
              <w:rPr>
                <w:sz w:val="22"/>
                <w:szCs w:val="22"/>
              </w:rPr>
            </w:pPr>
          </w:p>
          <w:p w14:paraId="0BFB5E1A" w14:textId="64F272EB" w:rsidR="004B3E1E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</w:t>
            </w:r>
          </w:p>
          <w:p w14:paraId="03A46B44" w14:textId="77777777" w:rsidR="004B3E1E" w:rsidRDefault="004B3E1E" w:rsidP="004B3E1E">
            <w:pPr>
              <w:rPr>
                <w:sz w:val="22"/>
                <w:szCs w:val="22"/>
              </w:rPr>
            </w:pPr>
          </w:p>
          <w:p w14:paraId="6D2563F1" w14:textId="77777777" w:rsidR="004B3E1E" w:rsidRDefault="004B3E1E" w:rsidP="004B3E1E">
            <w:pPr>
              <w:rPr>
                <w:sz w:val="22"/>
                <w:szCs w:val="22"/>
              </w:rPr>
            </w:pPr>
          </w:p>
          <w:p w14:paraId="6AD8DA73" w14:textId="4D10895E" w:rsidR="004B3E1E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</w:t>
            </w:r>
          </w:p>
          <w:p w14:paraId="111756B2" w14:textId="77777777" w:rsidR="004B3E1E" w:rsidRDefault="004B3E1E" w:rsidP="004B3E1E">
            <w:pPr>
              <w:rPr>
                <w:sz w:val="22"/>
                <w:szCs w:val="22"/>
              </w:rPr>
            </w:pPr>
          </w:p>
          <w:p w14:paraId="21313416" w14:textId="0E72B358" w:rsidR="004B3E1E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</w:t>
            </w:r>
          </w:p>
          <w:p w14:paraId="035A6FE5" w14:textId="77777777" w:rsidR="004B3E1E" w:rsidRDefault="004B3E1E" w:rsidP="004B3E1E">
            <w:pPr>
              <w:rPr>
                <w:sz w:val="22"/>
                <w:szCs w:val="22"/>
              </w:rPr>
            </w:pPr>
          </w:p>
          <w:p w14:paraId="29D02EF0" w14:textId="77777777" w:rsidR="004B3E1E" w:rsidRDefault="004B3E1E" w:rsidP="004B3E1E">
            <w:pPr>
              <w:rPr>
                <w:sz w:val="22"/>
                <w:szCs w:val="22"/>
              </w:rPr>
            </w:pPr>
          </w:p>
          <w:p w14:paraId="0F79D46A" w14:textId="7BC88814" w:rsidR="004B3E1E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</w:t>
            </w:r>
          </w:p>
          <w:p w14:paraId="761AB303" w14:textId="77777777" w:rsidR="004B3E1E" w:rsidRDefault="004B3E1E" w:rsidP="004B3E1E">
            <w:pPr>
              <w:rPr>
                <w:sz w:val="22"/>
                <w:szCs w:val="22"/>
              </w:rPr>
            </w:pPr>
          </w:p>
          <w:p w14:paraId="6819CFCF" w14:textId="6DA0A6BE" w:rsidR="004B3E1E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</w:t>
            </w:r>
          </w:p>
          <w:p w14:paraId="3885176D" w14:textId="77777777" w:rsidR="004B3E1E" w:rsidRDefault="004B3E1E" w:rsidP="004B3E1E">
            <w:pPr>
              <w:rPr>
                <w:sz w:val="22"/>
                <w:szCs w:val="22"/>
              </w:rPr>
            </w:pPr>
          </w:p>
          <w:p w14:paraId="13D2CBE2" w14:textId="02A38F5D" w:rsidR="004B3E1E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</w:t>
            </w:r>
          </w:p>
          <w:p w14:paraId="75F46DE4" w14:textId="70354528" w:rsidR="004B3E1E" w:rsidRPr="00690A8A" w:rsidRDefault="004B3E1E" w:rsidP="004B3E1E">
            <w:pPr>
              <w:rPr>
                <w:sz w:val="22"/>
                <w:szCs w:val="22"/>
              </w:rPr>
            </w:pPr>
          </w:p>
        </w:tc>
      </w:tr>
      <w:tr w:rsidR="004B3E1E" w:rsidRPr="00690A8A" w14:paraId="0A510684" w14:textId="77777777" w:rsidTr="00676848">
        <w:tc>
          <w:tcPr>
            <w:tcW w:w="11199" w:type="dxa"/>
            <w:gridSpan w:val="2"/>
            <w:tcBorders>
              <w:bottom w:val="nil"/>
            </w:tcBorders>
            <w:shd w:val="clear" w:color="auto" w:fill="D9E2F3"/>
          </w:tcPr>
          <w:p w14:paraId="10B1A699" w14:textId="2669C34B" w:rsidR="004B3E1E" w:rsidRPr="00BE07F8" w:rsidRDefault="004B3E1E" w:rsidP="004B3E1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Détails de la solution</w:t>
            </w:r>
          </w:p>
        </w:tc>
      </w:tr>
      <w:tr w:rsidR="004B3E1E" w:rsidRPr="00690A8A" w14:paraId="705E950E" w14:textId="77777777" w:rsidTr="00676848">
        <w:tc>
          <w:tcPr>
            <w:tcW w:w="4962" w:type="dxa"/>
            <w:tcBorders>
              <w:bottom w:val="nil"/>
            </w:tcBorders>
          </w:tcPr>
          <w:p w14:paraId="59D61D3C" w14:textId="765549FE" w:rsidR="004B3E1E" w:rsidRDefault="004B3E1E" w:rsidP="004B3E1E">
            <w:pPr>
              <w:numPr>
                <w:ilvl w:val="0"/>
                <w:numId w:val="2"/>
              </w:num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Dernière version </w:t>
            </w:r>
            <w:r>
              <w:rPr>
                <w:bCs/>
                <w:sz w:val="22"/>
                <w:szCs w:val="22"/>
              </w:rPr>
              <w:t>(numéro et année de version)</w:t>
            </w:r>
          </w:p>
        </w:tc>
        <w:tc>
          <w:tcPr>
            <w:tcW w:w="6237" w:type="dxa"/>
            <w:tcBorders>
              <w:bottom w:val="nil"/>
            </w:tcBorders>
          </w:tcPr>
          <w:p w14:paraId="2B95E4AE" w14:textId="03A045BE" w:rsidR="004B3E1E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3, Octobre 2021</w:t>
            </w:r>
          </w:p>
          <w:p w14:paraId="062C6656" w14:textId="715D83CB" w:rsidR="004B3E1E" w:rsidRPr="00690A8A" w:rsidRDefault="004B3E1E" w:rsidP="004B3E1E">
            <w:pPr>
              <w:rPr>
                <w:sz w:val="22"/>
                <w:szCs w:val="22"/>
              </w:rPr>
            </w:pPr>
          </w:p>
        </w:tc>
      </w:tr>
      <w:tr w:rsidR="004B3E1E" w:rsidRPr="00690A8A" w14:paraId="27CED240" w14:textId="77777777" w:rsidTr="00676848">
        <w:tc>
          <w:tcPr>
            <w:tcW w:w="4962" w:type="dxa"/>
          </w:tcPr>
          <w:p w14:paraId="227F7A47" w14:textId="56A9FED2" w:rsidR="004B3E1E" w:rsidRPr="00690A8A" w:rsidRDefault="004B3E1E" w:rsidP="004B3E1E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9837FE">
              <w:rPr>
                <w:b/>
                <w:sz w:val="22"/>
                <w:szCs w:val="22"/>
              </w:rPr>
              <w:t>Langues disponibles pour cette version</w:t>
            </w:r>
            <w:r>
              <w:rPr>
                <w:b/>
                <w:sz w:val="22"/>
                <w:szCs w:val="22"/>
              </w:rPr>
              <w:t> ?</w:t>
            </w:r>
          </w:p>
        </w:tc>
        <w:tc>
          <w:tcPr>
            <w:tcW w:w="6237" w:type="dxa"/>
          </w:tcPr>
          <w:p w14:paraId="0F82CBBD" w14:textId="281624D9" w:rsidR="004B3E1E" w:rsidRPr="004B3E1E" w:rsidRDefault="004B3E1E" w:rsidP="004B3E1E">
            <w:pPr>
              <w:rPr>
                <w:sz w:val="22"/>
                <w:szCs w:val="22"/>
              </w:rPr>
            </w:pPr>
            <w:r w:rsidRPr="004B3E1E">
              <w:rPr>
                <w:sz w:val="22"/>
                <w:szCs w:val="22"/>
              </w:rPr>
              <w:t>Anglais, Français</w:t>
            </w:r>
          </w:p>
        </w:tc>
      </w:tr>
      <w:tr w:rsidR="004B3E1E" w:rsidRPr="00690A8A" w14:paraId="2B47E27B" w14:textId="77777777" w:rsidTr="00676848">
        <w:tc>
          <w:tcPr>
            <w:tcW w:w="4962" w:type="dxa"/>
            <w:shd w:val="clear" w:color="auto" w:fill="auto"/>
          </w:tcPr>
          <w:p w14:paraId="3B8B14DC" w14:textId="77777777" w:rsidR="004B3E1E" w:rsidRPr="00D70EB6" w:rsidRDefault="004B3E1E" w:rsidP="004B3E1E">
            <w:pPr>
              <w:numPr>
                <w:ilvl w:val="0"/>
                <w:numId w:val="2"/>
              </w:numPr>
              <w:rPr>
                <w:b/>
                <w:sz w:val="22"/>
                <w:szCs w:val="22"/>
              </w:rPr>
            </w:pPr>
            <w:r w:rsidRPr="00D70EB6">
              <w:rPr>
                <w:b/>
                <w:sz w:val="22"/>
                <w:szCs w:val="22"/>
              </w:rPr>
              <w:t>Principaux modules/ fonctions couverts par la solution ?</w:t>
            </w:r>
          </w:p>
          <w:p w14:paraId="141ECF7F" w14:textId="07D4AD7A" w:rsidR="004B3E1E" w:rsidRPr="00D70EB6" w:rsidRDefault="004B3E1E" w:rsidP="004B3E1E">
            <w:pPr>
              <w:ind w:left="720"/>
              <w:rPr>
                <w:bCs/>
                <w:sz w:val="22"/>
                <w:szCs w:val="22"/>
              </w:rPr>
            </w:pPr>
            <w:r w:rsidRPr="00D70EB6">
              <w:rPr>
                <w:bCs/>
                <w:sz w:val="22"/>
                <w:szCs w:val="22"/>
              </w:rPr>
              <w:t>Détaillez svp</w:t>
            </w:r>
          </w:p>
        </w:tc>
        <w:tc>
          <w:tcPr>
            <w:tcW w:w="6237" w:type="dxa"/>
            <w:shd w:val="clear" w:color="auto" w:fill="auto"/>
          </w:tcPr>
          <w:p w14:paraId="48B65903" w14:textId="77777777" w:rsidR="004B3E1E" w:rsidRPr="00D70EB6" w:rsidRDefault="004B3E1E" w:rsidP="004B3E1E">
            <w:pPr>
              <w:rPr>
                <w:sz w:val="22"/>
                <w:szCs w:val="22"/>
              </w:rPr>
            </w:pPr>
          </w:p>
          <w:p w14:paraId="07EB8517" w14:textId="1CF8E2D1" w:rsidR="004B3E1E" w:rsidRPr="00D70EB6" w:rsidRDefault="004B3E1E" w:rsidP="00D70EB6">
            <w:pPr>
              <w:rPr>
                <w:sz w:val="22"/>
                <w:szCs w:val="22"/>
              </w:rPr>
            </w:pPr>
            <w:r w:rsidRPr="00D70EB6">
              <w:rPr>
                <w:sz w:val="22"/>
                <w:szCs w:val="22"/>
              </w:rPr>
              <w:t>Prévision de la demande</w:t>
            </w:r>
            <w:r w:rsidR="00D70EB6" w:rsidRPr="00D70EB6">
              <w:rPr>
                <w:sz w:val="22"/>
                <w:szCs w:val="22"/>
              </w:rPr>
              <w:t xml:space="preserve"> entrepôt/magasin</w:t>
            </w:r>
            <w:r w:rsidRPr="00D70EB6">
              <w:rPr>
                <w:sz w:val="22"/>
                <w:szCs w:val="22"/>
              </w:rPr>
              <w:t>, gestion des nouveaux produits, de la cannibalisation et halo</w:t>
            </w:r>
            <w:r w:rsidR="00D70EB6" w:rsidRPr="00D70EB6">
              <w:rPr>
                <w:sz w:val="22"/>
                <w:szCs w:val="22"/>
              </w:rPr>
              <w:t>, intégration données météo, prix futurs</w:t>
            </w:r>
            <w:r w:rsidRPr="00D70EB6">
              <w:rPr>
                <w:sz w:val="22"/>
                <w:szCs w:val="22"/>
              </w:rPr>
              <w:t xml:space="preserve"> </w:t>
            </w:r>
          </w:p>
          <w:p w14:paraId="7D0B083C" w14:textId="1681AD8C" w:rsidR="004B3E1E" w:rsidRPr="00D70EB6" w:rsidRDefault="004B3E1E" w:rsidP="004B3E1E">
            <w:pPr>
              <w:rPr>
                <w:sz w:val="22"/>
                <w:szCs w:val="22"/>
              </w:rPr>
            </w:pPr>
          </w:p>
        </w:tc>
      </w:tr>
      <w:tr w:rsidR="004B3E1E" w:rsidRPr="00690A8A" w14:paraId="6A2C1527" w14:textId="77777777" w:rsidTr="00676848">
        <w:tc>
          <w:tcPr>
            <w:tcW w:w="4962" w:type="dxa"/>
            <w:shd w:val="clear" w:color="auto" w:fill="auto"/>
          </w:tcPr>
          <w:p w14:paraId="30FC5033" w14:textId="6F5F5542" w:rsidR="004B3E1E" w:rsidRPr="009837FE" w:rsidRDefault="004B3E1E" w:rsidP="004B3E1E">
            <w:pPr>
              <w:numPr>
                <w:ilvl w:val="0"/>
                <w:numId w:val="2"/>
              </w:numPr>
              <w:rPr>
                <w:b/>
                <w:sz w:val="22"/>
                <w:szCs w:val="22"/>
              </w:rPr>
            </w:pPr>
            <w:r w:rsidRPr="0049619F">
              <w:rPr>
                <w:bCs/>
                <w:sz w:val="22"/>
                <w:szCs w:val="22"/>
              </w:rPr>
              <w:t xml:space="preserve">Possibilité </w:t>
            </w:r>
            <w:r>
              <w:rPr>
                <w:bCs/>
                <w:sz w:val="22"/>
                <w:szCs w:val="22"/>
              </w:rPr>
              <w:t xml:space="preserve">pour les clients </w:t>
            </w:r>
            <w:r w:rsidRPr="0049619F">
              <w:rPr>
                <w:bCs/>
                <w:sz w:val="22"/>
                <w:szCs w:val="22"/>
              </w:rPr>
              <w:t>de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49619F">
              <w:rPr>
                <w:b/>
                <w:sz w:val="22"/>
                <w:szCs w:val="22"/>
              </w:rPr>
              <w:t xml:space="preserve">modéliser </w:t>
            </w:r>
            <w:r>
              <w:rPr>
                <w:b/>
                <w:sz w:val="22"/>
                <w:szCs w:val="22"/>
              </w:rPr>
              <w:t>eux-mêmes leurs</w:t>
            </w:r>
            <w:r w:rsidRPr="0049619F">
              <w:rPr>
                <w:b/>
                <w:sz w:val="22"/>
                <w:szCs w:val="22"/>
              </w:rPr>
              <w:t xml:space="preserve"> processus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49619F">
              <w:rPr>
                <w:b/>
                <w:sz w:val="22"/>
                <w:szCs w:val="22"/>
              </w:rPr>
              <w:t>cibles</w:t>
            </w:r>
            <w:r>
              <w:rPr>
                <w:b/>
                <w:sz w:val="22"/>
                <w:szCs w:val="22"/>
              </w:rPr>
              <w:t xml:space="preserve"> (O/N)</w:t>
            </w:r>
          </w:p>
        </w:tc>
        <w:tc>
          <w:tcPr>
            <w:tcW w:w="6237" w:type="dxa"/>
            <w:shd w:val="clear" w:color="auto" w:fill="auto"/>
          </w:tcPr>
          <w:p w14:paraId="6E050DB7" w14:textId="749069AD" w:rsidR="004B3E1E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</w:t>
            </w:r>
          </w:p>
          <w:p w14:paraId="5A9D9363" w14:textId="2008006D" w:rsidR="004B3E1E" w:rsidRPr="00690A8A" w:rsidRDefault="004B3E1E" w:rsidP="004B3E1E">
            <w:pPr>
              <w:rPr>
                <w:sz w:val="22"/>
                <w:szCs w:val="22"/>
              </w:rPr>
            </w:pPr>
          </w:p>
        </w:tc>
      </w:tr>
      <w:tr w:rsidR="004B3E1E" w:rsidRPr="00690A8A" w14:paraId="6BC483BC" w14:textId="77777777" w:rsidTr="00676848">
        <w:tc>
          <w:tcPr>
            <w:tcW w:w="4962" w:type="dxa"/>
            <w:shd w:val="clear" w:color="auto" w:fill="auto"/>
          </w:tcPr>
          <w:p w14:paraId="5D1CA802" w14:textId="25CDDAAF" w:rsidR="004B3E1E" w:rsidRDefault="004B3E1E" w:rsidP="004B3E1E">
            <w:pPr>
              <w:numPr>
                <w:ilvl w:val="0"/>
                <w:numId w:val="2"/>
              </w:numPr>
              <w:rPr>
                <w:b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Les TROIS p</w:t>
            </w:r>
            <w:r w:rsidRPr="00CE3BC3">
              <w:rPr>
                <w:b/>
                <w:sz w:val="22"/>
                <w:szCs w:val="22"/>
              </w:rPr>
              <w:t>rincipales spécificités</w:t>
            </w:r>
            <w:r>
              <w:rPr>
                <w:bCs/>
                <w:sz w:val="22"/>
                <w:szCs w:val="22"/>
              </w:rPr>
              <w:t xml:space="preserve"> de la solution ? (</w:t>
            </w:r>
            <w:proofErr w:type="gramStart"/>
            <w:r>
              <w:rPr>
                <w:bCs/>
                <w:sz w:val="22"/>
                <w:szCs w:val="22"/>
              </w:rPr>
              <w:t>fonctionnalités</w:t>
            </w:r>
            <w:proofErr w:type="gramEnd"/>
            <w:r>
              <w:rPr>
                <w:bCs/>
                <w:sz w:val="22"/>
                <w:szCs w:val="22"/>
              </w:rPr>
              <w:t xml:space="preserve"> très avancées dans un domaine ? recours à l’IA ? algorithmes de machine </w:t>
            </w:r>
            <w:proofErr w:type="spellStart"/>
            <w:r>
              <w:rPr>
                <w:bCs/>
                <w:sz w:val="22"/>
                <w:szCs w:val="22"/>
              </w:rPr>
              <w:t>learning</w:t>
            </w:r>
            <w:proofErr w:type="spellEnd"/>
            <w:r>
              <w:rPr>
                <w:bCs/>
                <w:sz w:val="22"/>
                <w:szCs w:val="22"/>
              </w:rPr>
              <w:t xml:space="preserve"> ? catégories de produits adressées ? puissance de calcul ? approche décloisonnée de la planification ? ergonomie ? </w:t>
            </w:r>
            <w:r w:rsidRPr="006F2C47">
              <w:rPr>
                <w:bCs/>
                <w:sz w:val="22"/>
                <w:szCs w:val="22"/>
              </w:rPr>
              <w:t xml:space="preserve">possibilités de personnalisation </w:t>
            </w:r>
            <w:r>
              <w:rPr>
                <w:bCs/>
                <w:sz w:val="22"/>
                <w:szCs w:val="22"/>
              </w:rPr>
              <w:t>/</w:t>
            </w:r>
            <w:r w:rsidRPr="006F2C47">
              <w:rPr>
                <w:bCs/>
                <w:sz w:val="22"/>
                <w:szCs w:val="22"/>
              </w:rPr>
              <w:t xml:space="preserve"> paramétrage</w:t>
            </w:r>
            <w:r>
              <w:rPr>
                <w:bCs/>
                <w:sz w:val="22"/>
                <w:szCs w:val="22"/>
              </w:rPr>
              <w:t> ? délai de mise en œuvre ?...)</w:t>
            </w:r>
          </w:p>
          <w:p w14:paraId="126304B6" w14:textId="12CC705D" w:rsidR="004B3E1E" w:rsidRPr="0049619F" w:rsidRDefault="004B3E1E" w:rsidP="004B3E1E">
            <w:pPr>
              <w:ind w:left="720"/>
              <w:rPr>
                <w:bCs/>
                <w:sz w:val="22"/>
                <w:szCs w:val="22"/>
              </w:rPr>
            </w:pPr>
            <w:r w:rsidRPr="0049619F">
              <w:rPr>
                <w:bCs/>
                <w:sz w:val="22"/>
                <w:szCs w:val="22"/>
              </w:rPr>
              <w:t>Détaillez svp</w:t>
            </w:r>
          </w:p>
        </w:tc>
        <w:tc>
          <w:tcPr>
            <w:tcW w:w="6237" w:type="dxa"/>
            <w:shd w:val="clear" w:color="auto" w:fill="auto"/>
          </w:tcPr>
          <w:p w14:paraId="30869786" w14:textId="3A8E5898" w:rsidR="004B3E1E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évision de la demande au niveau entrepôt et magasin à l’aide d’algorithmes de machine </w:t>
            </w:r>
            <w:proofErr w:type="spellStart"/>
            <w:r>
              <w:rPr>
                <w:sz w:val="22"/>
                <w:szCs w:val="22"/>
              </w:rPr>
              <w:t>learning</w:t>
            </w:r>
            <w:proofErr w:type="spellEnd"/>
            <w:r>
              <w:rPr>
                <w:sz w:val="22"/>
                <w:szCs w:val="22"/>
              </w:rPr>
              <w:t xml:space="preserve"> et </w:t>
            </w:r>
            <w:proofErr w:type="spellStart"/>
            <w:r>
              <w:rPr>
                <w:sz w:val="22"/>
                <w:szCs w:val="22"/>
              </w:rPr>
              <w:t>deep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learning</w:t>
            </w:r>
            <w:proofErr w:type="spellEnd"/>
            <w:r>
              <w:rPr>
                <w:sz w:val="22"/>
                <w:szCs w:val="22"/>
              </w:rPr>
              <w:t xml:space="preserve">, adaptés au </w:t>
            </w:r>
            <w:proofErr w:type="spellStart"/>
            <w:r>
              <w:rPr>
                <w:sz w:val="22"/>
                <w:szCs w:val="22"/>
              </w:rPr>
              <w:t>retaillers</w:t>
            </w:r>
            <w:proofErr w:type="spellEnd"/>
            <w:r>
              <w:rPr>
                <w:sz w:val="22"/>
                <w:szCs w:val="22"/>
              </w:rPr>
              <w:t xml:space="preserve"> et </w:t>
            </w:r>
            <w:proofErr w:type="spellStart"/>
            <w:r>
              <w:rPr>
                <w:sz w:val="22"/>
                <w:szCs w:val="22"/>
              </w:rPr>
              <w:t>CPGs</w:t>
            </w:r>
            <w:proofErr w:type="spellEnd"/>
            <w:r>
              <w:rPr>
                <w:sz w:val="22"/>
                <w:szCs w:val="22"/>
              </w:rPr>
              <w:t xml:space="preserve">. Excellents résultats sur les produits alimentaires, en particulier </w:t>
            </w:r>
            <w:proofErr w:type="spellStart"/>
            <w:r>
              <w:rPr>
                <w:sz w:val="22"/>
                <w:szCs w:val="22"/>
              </w:rPr>
              <w:t>Fresh</w:t>
            </w:r>
            <w:proofErr w:type="spellEnd"/>
            <w:r>
              <w:rPr>
                <w:sz w:val="22"/>
                <w:szCs w:val="22"/>
              </w:rPr>
              <w:t xml:space="preserve"> &amp; Ultra </w:t>
            </w:r>
            <w:proofErr w:type="spellStart"/>
            <w:r>
              <w:rPr>
                <w:sz w:val="22"/>
                <w:szCs w:val="22"/>
              </w:rPr>
              <w:t>Fresh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</w:p>
          <w:p w14:paraId="41FAB2D7" w14:textId="5598188C" w:rsidR="004B3E1E" w:rsidRDefault="004B3E1E" w:rsidP="004B3E1E">
            <w:pPr>
              <w:rPr>
                <w:sz w:val="22"/>
                <w:szCs w:val="22"/>
              </w:rPr>
            </w:pPr>
          </w:p>
          <w:p w14:paraId="46F2856E" w14:textId="26C961AA" w:rsidR="004B3E1E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nterface graphique permettant la gestion des </w:t>
            </w:r>
            <w:proofErr w:type="spellStart"/>
            <w:r>
              <w:rPr>
                <w:sz w:val="22"/>
                <w:szCs w:val="22"/>
              </w:rPr>
              <w:t>évenements</w:t>
            </w:r>
            <w:proofErr w:type="spellEnd"/>
            <w:r>
              <w:rPr>
                <w:sz w:val="22"/>
                <w:szCs w:val="22"/>
              </w:rPr>
              <w:t xml:space="preserve"> spéciaux et l’ajout de leviers (corrections manuelles de </w:t>
            </w:r>
            <w:proofErr w:type="spellStart"/>
            <w:r>
              <w:rPr>
                <w:sz w:val="22"/>
                <w:szCs w:val="22"/>
              </w:rPr>
              <w:t>forecast</w:t>
            </w:r>
            <w:proofErr w:type="spellEnd"/>
            <w:r>
              <w:rPr>
                <w:sz w:val="22"/>
                <w:szCs w:val="22"/>
              </w:rPr>
              <w:t xml:space="preserve"> si souhaité par l’utilisateur). </w:t>
            </w:r>
          </w:p>
          <w:p w14:paraId="16B47DB8" w14:textId="77777777" w:rsidR="004B3E1E" w:rsidRDefault="004B3E1E" w:rsidP="004B3E1E">
            <w:pPr>
              <w:rPr>
                <w:sz w:val="22"/>
                <w:szCs w:val="22"/>
              </w:rPr>
            </w:pPr>
          </w:p>
          <w:p w14:paraId="1658FB0A" w14:textId="278EDD7E" w:rsidR="004B3E1E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uplé à une solution de BI ‘DFAI Instant Insights’ permettant le suivi des KPIs métiers.</w:t>
            </w:r>
          </w:p>
          <w:p w14:paraId="2ED3E645" w14:textId="1235A116" w:rsidR="004B3E1E" w:rsidRDefault="004B3E1E" w:rsidP="004B3E1E">
            <w:pPr>
              <w:rPr>
                <w:sz w:val="22"/>
                <w:szCs w:val="22"/>
              </w:rPr>
            </w:pPr>
          </w:p>
          <w:p w14:paraId="2E718F6D" w14:textId="77777777" w:rsidR="004B3E1E" w:rsidRDefault="004B3E1E" w:rsidP="004B3E1E">
            <w:pPr>
              <w:rPr>
                <w:sz w:val="22"/>
                <w:szCs w:val="22"/>
              </w:rPr>
            </w:pPr>
          </w:p>
          <w:p w14:paraId="7BB86340" w14:textId="3D719665" w:rsidR="004B3E1E" w:rsidRPr="00690A8A" w:rsidRDefault="004B3E1E" w:rsidP="004B3E1E">
            <w:pPr>
              <w:rPr>
                <w:sz w:val="22"/>
                <w:szCs w:val="22"/>
              </w:rPr>
            </w:pPr>
          </w:p>
        </w:tc>
      </w:tr>
      <w:tr w:rsidR="004B3E1E" w:rsidRPr="00690A8A" w14:paraId="18CF199B" w14:textId="77777777" w:rsidTr="00676848">
        <w:tc>
          <w:tcPr>
            <w:tcW w:w="4962" w:type="dxa"/>
            <w:shd w:val="clear" w:color="auto" w:fill="auto"/>
          </w:tcPr>
          <w:p w14:paraId="52EF4BC9" w14:textId="43DDAEEE" w:rsidR="004B3E1E" w:rsidRPr="000B17AD" w:rsidRDefault="004B3E1E" w:rsidP="004B3E1E">
            <w:pPr>
              <w:numPr>
                <w:ilvl w:val="0"/>
                <w:numId w:val="2"/>
              </w:numPr>
              <w:rPr>
                <w:bCs/>
                <w:sz w:val="22"/>
                <w:szCs w:val="22"/>
              </w:rPr>
            </w:pPr>
            <w:r w:rsidRPr="000B17AD">
              <w:rPr>
                <w:bCs/>
                <w:sz w:val="22"/>
                <w:szCs w:val="22"/>
              </w:rPr>
              <w:t>Si vous n’êtes pas éditeur d’APS</w:t>
            </w:r>
            <w:r>
              <w:rPr>
                <w:bCs/>
                <w:sz w:val="22"/>
                <w:szCs w:val="22"/>
              </w:rPr>
              <w:t>, votre</w:t>
            </w:r>
            <w:r w:rsidRPr="000B17AD">
              <w:rPr>
                <w:bCs/>
                <w:sz w:val="22"/>
                <w:szCs w:val="22"/>
              </w:rPr>
              <w:t xml:space="preserve"> solution est-elle conçue </w:t>
            </w:r>
            <w:r w:rsidRPr="000B17AD">
              <w:rPr>
                <w:b/>
                <w:sz w:val="22"/>
                <w:szCs w:val="22"/>
              </w:rPr>
              <w:t xml:space="preserve">en complément ou </w:t>
            </w:r>
            <w:r>
              <w:rPr>
                <w:b/>
                <w:sz w:val="22"/>
                <w:szCs w:val="22"/>
              </w:rPr>
              <w:t xml:space="preserve">en substitut </w:t>
            </w:r>
            <w:proofErr w:type="gramStart"/>
            <w:r w:rsidRPr="000B17AD">
              <w:rPr>
                <w:b/>
                <w:sz w:val="22"/>
                <w:szCs w:val="22"/>
              </w:rPr>
              <w:t>d’un APS</w:t>
            </w:r>
            <w:proofErr w:type="gramEnd"/>
            <w:r w:rsidRPr="000B17AD">
              <w:rPr>
                <w:bCs/>
                <w:sz w:val="22"/>
                <w:szCs w:val="22"/>
              </w:rPr>
              <w:t> ?</w:t>
            </w:r>
          </w:p>
        </w:tc>
        <w:tc>
          <w:tcPr>
            <w:tcW w:w="6237" w:type="dxa"/>
            <w:shd w:val="clear" w:color="auto" w:fill="auto"/>
          </w:tcPr>
          <w:p w14:paraId="0DA6C930" w14:textId="77777777" w:rsidR="004B3E1E" w:rsidRDefault="004B3E1E" w:rsidP="004B3E1E">
            <w:pPr>
              <w:rPr>
                <w:sz w:val="22"/>
                <w:szCs w:val="22"/>
              </w:rPr>
            </w:pPr>
          </w:p>
          <w:p w14:paraId="35A632AC" w14:textId="0224A690" w:rsidR="004B3E1E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oint d’entrée pour substituer aux prévisions fournies par l’APS </w:t>
            </w:r>
          </w:p>
          <w:p w14:paraId="413B3E3A" w14:textId="5280E38B" w:rsidR="004B3E1E" w:rsidRPr="00690A8A" w:rsidRDefault="004B3E1E" w:rsidP="004B3E1E">
            <w:pPr>
              <w:rPr>
                <w:sz w:val="22"/>
                <w:szCs w:val="22"/>
              </w:rPr>
            </w:pPr>
          </w:p>
        </w:tc>
      </w:tr>
      <w:tr w:rsidR="004B3E1E" w:rsidRPr="00690A8A" w14:paraId="0E044B0C" w14:textId="77777777" w:rsidTr="00676848">
        <w:tc>
          <w:tcPr>
            <w:tcW w:w="4962" w:type="dxa"/>
            <w:shd w:val="clear" w:color="auto" w:fill="auto"/>
          </w:tcPr>
          <w:p w14:paraId="2DE7FAC4" w14:textId="774C8F30" w:rsidR="004B3E1E" w:rsidRPr="00C56599" w:rsidRDefault="004B3E1E" w:rsidP="004B3E1E">
            <w:pPr>
              <w:numPr>
                <w:ilvl w:val="0"/>
                <w:numId w:val="2"/>
              </w:numPr>
              <w:rPr>
                <w:bCs/>
                <w:sz w:val="22"/>
                <w:szCs w:val="22"/>
              </w:rPr>
            </w:pPr>
            <w:r w:rsidRPr="00B011C8">
              <w:rPr>
                <w:bCs/>
                <w:sz w:val="22"/>
                <w:szCs w:val="22"/>
              </w:rPr>
              <w:t>La solution dispose-t-elle</w:t>
            </w:r>
            <w:r>
              <w:rPr>
                <w:b/>
                <w:sz w:val="22"/>
                <w:szCs w:val="22"/>
              </w:rPr>
              <w:t xml:space="preserve"> d’un module </w:t>
            </w:r>
            <w:r w:rsidRPr="00B011C8">
              <w:rPr>
                <w:b/>
                <w:sz w:val="22"/>
                <w:szCs w:val="22"/>
              </w:rPr>
              <w:t xml:space="preserve">S&amp;OP </w:t>
            </w:r>
            <w:r w:rsidRPr="00B011C8">
              <w:rPr>
                <w:bCs/>
                <w:sz w:val="22"/>
                <w:szCs w:val="22"/>
              </w:rPr>
              <w:t>(Sales &amp; Operations Planning ou PIC) ? (O/N)</w:t>
            </w:r>
          </w:p>
        </w:tc>
        <w:tc>
          <w:tcPr>
            <w:tcW w:w="6237" w:type="dxa"/>
            <w:shd w:val="clear" w:color="auto" w:fill="auto"/>
          </w:tcPr>
          <w:p w14:paraId="53315397" w14:textId="77777777" w:rsidR="004B3E1E" w:rsidRDefault="004B3E1E" w:rsidP="004B3E1E">
            <w:pPr>
              <w:rPr>
                <w:sz w:val="22"/>
                <w:szCs w:val="22"/>
              </w:rPr>
            </w:pPr>
          </w:p>
          <w:p w14:paraId="663603AB" w14:textId="192D4393" w:rsidR="004B3E1E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</w:t>
            </w:r>
          </w:p>
          <w:p w14:paraId="378BECB2" w14:textId="2660AF69" w:rsidR="004B3E1E" w:rsidRPr="00690A8A" w:rsidRDefault="004B3E1E" w:rsidP="004B3E1E">
            <w:pPr>
              <w:rPr>
                <w:sz w:val="22"/>
                <w:szCs w:val="22"/>
              </w:rPr>
            </w:pPr>
          </w:p>
        </w:tc>
      </w:tr>
      <w:tr w:rsidR="004B3E1E" w:rsidRPr="00D902AB" w14:paraId="42B73537" w14:textId="77777777" w:rsidTr="00676848">
        <w:tc>
          <w:tcPr>
            <w:tcW w:w="4962" w:type="dxa"/>
          </w:tcPr>
          <w:p w14:paraId="6841CE7B" w14:textId="19B7C9F0" w:rsidR="004B3E1E" w:rsidRPr="00D57316" w:rsidRDefault="004B3E1E" w:rsidP="004B3E1E">
            <w:pPr>
              <w:numPr>
                <w:ilvl w:val="0"/>
                <w:numId w:val="2"/>
              </w:numPr>
              <w:rPr>
                <w:bCs/>
                <w:sz w:val="22"/>
                <w:szCs w:val="22"/>
              </w:rPr>
            </w:pPr>
            <w:r w:rsidRPr="00B011C8">
              <w:rPr>
                <w:bCs/>
                <w:sz w:val="22"/>
                <w:szCs w:val="22"/>
              </w:rPr>
              <w:t xml:space="preserve">La solution </w:t>
            </w:r>
            <w:r>
              <w:rPr>
                <w:bCs/>
                <w:sz w:val="22"/>
                <w:szCs w:val="22"/>
              </w:rPr>
              <w:t xml:space="preserve">offre-t-elle la possibilité de </w:t>
            </w:r>
            <w:proofErr w:type="spellStart"/>
            <w:r w:rsidRPr="00B011C8">
              <w:rPr>
                <w:rFonts w:eastAsia="Calibri"/>
                <w:b/>
                <w:bCs/>
              </w:rPr>
              <w:t>What</w:t>
            </w:r>
            <w:proofErr w:type="spellEnd"/>
            <w:r w:rsidRPr="00B011C8">
              <w:rPr>
                <w:rFonts w:eastAsia="Calibri"/>
                <w:b/>
                <w:bCs/>
              </w:rPr>
              <w:t xml:space="preserve"> if Scénarios</w:t>
            </w:r>
            <w:r>
              <w:rPr>
                <w:rFonts w:eastAsia="Calibri"/>
              </w:rPr>
              <w:t xml:space="preserve"> ? (O/N)</w:t>
            </w:r>
          </w:p>
        </w:tc>
        <w:tc>
          <w:tcPr>
            <w:tcW w:w="6237" w:type="dxa"/>
          </w:tcPr>
          <w:p w14:paraId="3FC57804" w14:textId="77777777" w:rsidR="004B3E1E" w:rsidRDefault="004B3E1E" w:rsidP="004B3E1E">
            <w:pPr>
              <w:rPr>
                <w:sz w:val="22"/>
                <w:szCs w:val="22"/>
              </w:rPr>
            </w:pPr>
          </w:p>
          <w:p w14:paraId="3F9B451D" w14:textId="78860EF4" w:rsidR="004B3E1E" w:rsidRPr="00D902AB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</w:t>
            </w:r>
          </w:p>
        </w:tc>
      </w:tr>
      <w:tr w:rsidR="004B3E1E" w:rsidRPr="00D902AB" w14:paraId="70B3423E" w14:textId="77777777" w:rsidTr="00676848">
        <w:tc>
          <w:tcPr>
            <w:tcW w:w="4962" w:type="dxa"/>
          </w:tcPr>
          <w:p w14:paraId="090F7EB5" w14:textId="3B3E5A1C" w:rsidR="004B3E1E" w:rsidRPr="00D57316" w:rsidRDefault="004B3E1E" w:rsidP="004B3E1E">
            <w:pPr>
              <w:numPr>
                <w:ilvl w:val="0"/>
                <w:numId w:val="2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Votre </w:t>
            </w:r>
            <w:r w:rsidRPr="00B011C8">
              <w:rPr>
                <w:bCs/>
                <w:sz w:val="22"/>
                <w:szCs w:val="22"/>
              </w:rPr>
              <w:t xml:space="preserve">solution </w:t>
            </w:r>
            <w:r>
              <w:rPr>
                <w:bCs/>
                <w:sz w:val="22"/>
                <w:szCs w:val="22"/>
              </w:rPr>
              <w:t>intègre</w:t>
            </w:r>
            <w:r w:rsidRPr="00B011C8">
              <w:rPr>
                <w:bCs/>
                <w:sz w:val="22"/>
                <w:szCs w:val="22"/>
              </w:rPr>
              <w:t>-t-elle</w:t>
            </w:r>
            <w:r>
              <w:rPr>
                <w:b/>
                <w:sz w:val="22"/>
                <w:szCs w:val="22"/>
              </w:rPr>
              <w:t xml:space="preserve"> une approche </w:t>
            </w:r>
            <w:r w:rsidRPr="0056787E">
              <w:rPr>
                <w:rFonts w:eastAsia="Calibri"/>
                <w:b/>
                <w:bCs/>
              </w:rPr>
              <w:t>DDMRP</w:t>
            </w:r>
            <w:r>
              <w:rPr>
                <w:rFonts w:eastAsia="Calibri"/>
              </w:rPr>
              <w:t xml:space="preserve"> (</w:t>
            </w:r>
            <w:proofErr w:type="spellStart"/>
            <w:r>
              <w:rPr>
                <w:rFonts w:eastAsia="Calibri"/>
              </w:rPr>
              <w:t>Demand</w:t>
            </w:r>
            <w:proofErr w:type="spellEnd"/>
            <w:r>
              <w:rPr>
                <w:rFonts w:eastAsia="Calibri"/>
              </w:rPr>
              <w:t xml:space="preserve"> Driven MRP)</w:t>
            </w:r>
            <w:r w:rsidRPr="00B011C8">
              <w:rPr>
                <w:bCs/>
                <w:sz w:val="22"/>
                <w:szCs w:val="22"/>
              </w:rPr>
              <w:t> ? (O/N)</w:t>
            </w:r>
          </w:p>
        </w:tc>
        <w:tc>
          <w:tcPr>
            <w:tcW w:w="6237" w:type="dxa"/>
          </w:tcPr>
          <w:p w14:paraId="11AF067F" w14:textId="5316945D" w:rsidR="004B3E1E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</w:t>
            </w:r>
          </w:p>
          <w:p w14:paraId="327C96D5" w14:textId="7198E5A6" w:rsidR="004B3E1E" w:rsidRPr="00D902AB" w:rsidRDefault="004B3E1E" w:rsidP="004B3E1E">
            <w:pPr>
              <w:rPr>
                <w:sz w:val="22"/>
                <w:szCs w:val="22"/>
              </w:rPr>
            </w:pPr>
          </w:p>
        </w:tc>
      </w:tr>
      <w:tr w:rsidR="004B3E1E" w:rsidRPr="00D902AB" w14:paraId="219A6E2F" w14:textId="77777777" w:rsidTr="00676848">
        <w:tc>
          <w:tcPr>
            <w:tcW w:w="4962" w:type="dxa"/>
          </w:tcPr>
          <w:p w14:paraId="5D453EAF" w14:textId="07327A01" w:rsidR="004B3E1E" w:rsidRDefault="004B3E1E" w:rsidP="004B3E1E">
            <w:pPr>
              <w:numPr>
                <w:ilvl w:val="0"/>
                <w:numId w:val="2"/>
              </w:numPr>
              <w:rPr>
                <w:b/>
                <w:sz w:val="22"/>
                <w:szCs w:val="22"/>
              </w:rPr>
            </w:pPr>
            <w:r w:rsidRPr="00B011C8">
              <w:rPr>
                <w:b/>
                <w:sz w:val="22"/>
                <w:szCs w:val="22"/>
              </w:rPr>
              <w:t>La solution a-t-elle des déclinaisons :</w:t>
            </w:r>
          </w:p>
          <w:p w14:paraId="69D550B0" w14:textId="6B0364C2" w:rsidR="004B3E1E" w:rsidRPr="00B3621F" w:rsidRDefault="004B3E1E" w:rsidP="004B3E1E">
            <w:pPr>
              <w:ind w:left="708"/>
              <w:rPr>
                <w:b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- </w:t>
            </w:r>
            <w:r w:rsidRPr="00B011C8">
              <w:rPr>
                <w:bCs/>
                <w:sz w:val="22"/>
                <w:szCs w:val="22"/>
              </w:rPr>
              <w:t>PME/ PMI (O/N) ?</w:t>
            </w:r>
          </w:p>
          <w:p w14:paraId="14658FAD" w14:textId="3ECACC90" w:rsidR="004B3E1E" w:rsidRPr="00B011C8" w:rsidRDefault="004B3E1E" w:rsidP="004B3E1E">
            <w:pPr>
              <w:ind w:left="720"/>
              <w:rPr>
                <w:bCs/>
                <w:sz w:val="22"/>
                <w:szCs w:val="22"/>
              </w:rPr>
            </w:pPr>
            <w:r w:rsidRPr="00B011C8">
              <w:rPr>
                <w:bCs/>
                <w:sz w:val="22"/>
                <w:szCs w:val="22"/>
              </w:rPr>
              <w:t>- verticales par secteur (ex : agro-alimentaire, textile</w:t>
            </w:r>
            <w:r>
              <w:rPr>
                <w:bCs/>
                <w:sz w:val="22"/>
                <w:szCs w:val="22"/>
              </w:rPr>
              <w:t>, pièces de rechange…</w:t>
            </w:r>
            <w:r w:rsidRPr="00B011C8">
              <w:rPr>
                <w:bCs/>
                <w:sz w:val="22"/>
                <w:szCs w:val="22"/>
              </w:rPr>
              <w:t>)</w:t>
            </w:r>
            <w:r>
              <w:rPr>
                <w:bCs/>
                <w:sz w:val="22"/>
                <w:szCs w:val="22"/>
              </w:rPr>
              <w:t xml:space="preserve"> </w:t>
            </w:r>
            <w:r w:rsidRPr="00B011C8">
              <w:rPr>
                <w:bCs/>
                <w:sz w:val="22"/>
                <w:szCs w:val="22"/>
              </w:rPr>
              <w:t xml:space="preserve">(O/N) ? Si oui, précisez lesquels </w:t>
            </w:r>
            <w:r>
              <w:rPr>
                <w:bCs/>
                <w:sz w:val="22"/>
                <w:szCs w:val="22"/>
              </w:rPr>
              <w:t>svp</w:t>
            </w:r>
          </w:p>
          <w:p w14:paraId="51420038" w14:textId="1B272DCA" w:rsidR="004B3E1E" w:rsidRPr="00B011C8" w:rsidRDefault="004B3E1E" w:rsidP="004B3E1E">
            <w:pPr>
              <w:ind w:left="708"/>
              <w:rPr>
                <w:bCs/>
                <w:sz w:val="22"/>
                <w:szCs w:val="22"/>
              </w:rPr>
            </w:pPr>
            <w:r w:rsidRPr="00B011C8">
              <w:rPr>
                <w:bCs/>
                <w:sz w:val="22"/>
                <w:szCs w:val="22"/>
              </w:rPr>
              <w:t>- Autres ?</w:t>
            </w:r>
          </w:p>
        </w:tc>
        <w:tc>
          <w:tcPr>
            <w:tcW w:w="6237" w:type="dxa"/>
          </w:tcPr>
          <w:p w14:paraId="089ABB35" w14:textId="77777777" w:rsidR="004B3E1E" w:rsidRDefault="004B3E1E" w:rsidP="004B3E1E">
            <w:pPr>
              <w:rPr>
                <w:sz w:val="22"/>
                <w:szCs w:val="22"/>
              </w:rPr>
            </w:pPr>
          </w:p>
          <w:p w14:paraId="03670BCD" w14:textId="43A2858E" w:rsidR="004B3E1E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daptée aux </w:t>
            </w:r>
            <w:proofErr w:type="spellStart"/>
            <w:r>
              <w:rPr>
                <w:sz w:val="22"/>
                <w:szCs w:val="22"/>
              </w:rPr>
              <w:t>retailers</w:t>
            </w:r>
            <w:proofErr w:type="spellEnd"/>
            <w:r>
              <w:rPr>
                <w:sz w:val="22"/>
                <w:szCs w:val="22"/>
              </w:rPr>
              <w:t xml:space="preserve"> et </w:t>
            </w:r>
            <w:proofErr w:type="spellStart"/>
            <w:r>
              <w:rPr>
                <w:sz w:val="22"/>
                <w:szCs w:val="22"/>
              </w:rPr>
              <w:t>CPGs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</w:p>
          <w:p w14:paraId="5F8F4192" w14:textId="77777777" w:rsidR="004B3E1E" w:rsidRDefault="004B3E1E" w:rsidP="004B3E1E">
            <w:pPr>
              <w:rPr>
                <w:sz w:val="22"/>
                <w:szCs w:val="22"/>
              </w:rPr>
            </w:pPr>
          </w:p>
          <w:p w14:paraId="67D964AB" w14:textId="7E9A005E" w:rsidR="004B3E1E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</w:t>
            </w:r>
          </w:p>
          <w:p w14:paraId="53D01A97" w14:textId="77777777" w:rsidR="004B3E1E" w:rsidRDefault="004B3E1E" w:rsidP="004B3E1E">
            <w:pPr>
              <w:rPr>
                <w:sz w:val="22"/>
                <w:szCs w:val="22"/>
              </w:rPr>
            </w:pPr>
          </w:p>
          <w:p w14:paraId="6C0F4A18" w14:textId="19F7D5C1" w:rsidR="004B3E1E" w:rsidRPr="00D902AB" w:rsidRDefault="004B3E1E" w:rsidP="004B3E1E">
            <w:pPr>
              <w:rPr>
                <w:sz w:val="22"/>
                <w:szCs w:val="22"/>
              </w:rPr>
            </w:pPr>
          </w:p>
        </w:tc>
      </w:tr>
      <w:tr w:rsidR="004B3E1E" w:rsidRPr="00E4141B" w14:paraId="689BE7D4" w14:textId="77777777" w:rsidTr="00676848">
        <w:tc>
          <w:tcPr>
            <w:tcW w:w="4962" w:type="dxa"/>
          </w:tcPr>
          <w:p w14:paraId="48A1B28D" w14:textId="77777777" w:rsidR="004B3E1E" w:rsidRDefault="004B3E1E" w:rsidP="004B3E1E">
            <w:pPr>
              <w:numPr>
                <w:ilvl w:val="0"/>
                <w:numId w:val="2"/>
              </w:numPr>
              <w:rPr>
                <w:bCs/>
                <w:sz w:val="22"/>
                <w:szCs w:val="22"/>
              </w:rPr>
            </w:pPr>
            <w:r w:rsidRPr="00B3621F">
              <w:rPr>
                <w:bCs/>
                <w:sz w:val="22"/>
                <w:szCs w:val="22"/>
              </w:rPr>
              <w:t>Mode de mise en œuvre (en propre, via des partenaires)</w:t>
            </w:r>
          </w:p>
          <w:p w14:paraId="5DD97BCA" w14:textId="391630D2" w:rsidR="004B3E1E" w:rsidRPr="00B3621F" w:rsidRDefault="004B3E1E" w:rsidP="004B3E1E">
            <w:pPr>
              <w:ind w:left="720"/>
              <w:rPr>
                <w:bCs/>
                <w:sz w:val="22"/>
                <w:szCs w:val="22"/>
              </w:rPr>
            </w:pPr>
            <w:r w:rsidRPr="00EC0AEF">
              <w:rPr>
                <w:bCs/>
                <w:sz w:val="22"/>
                <w:szCs w:val="22"/>
              </w:rPr>
              <w:t>Veuillez citer les principaux</w:t>
            </w:r>
          </w:p>
        </w:tc>
        <w:tc>
          <w:tcPr>
            <w:tcW w:w="6237" w:type="dxa"/>
          </w:tcPr>
          <w:p w14:paraId="31FC9F5B" w14:textId="7CB9F557" w:rsidR="004B3E1E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se en œuvre en propre, accompagnement via une équipe dédiée</w:t>
            </w:r>
          </w:p>
          <w:p w14:paraId="3F859F2E" w14:textId="77777777" w:rsidR="004B3E1E" w:rsidRDefault="004B3E1E" w:rsidP="004B3E1E">
            <w:pPr>
              <w:rPr>
                <w:sz w:val="22"/>
                <w:szCs w:val="22"/>
              </w:rPr>
            </w:pPr>
          </w:p>
          <w:p w14:paraId="7B6EE6DF" w14:textId="437A2260" w:rsidR="004B3E1E" w:rsidRPr="00E4141B" w:rsidRDefault="004B3E1E" w:rsidP="004B3E1E">
            <w:pPr>
              <w:rPr>
                <w:sz w:val="22"/>
                <w:szCs w:val="22"/>
              </w:rPr>
            </w:pPr>
          </w:p>
        </w:tc>
      </w:tr>
      <w:tr w:rsidR="004B3E1E" w:rsidRPr="00DB41C6" w14:paraId="295ECC86" w14:textId="77777777" w:rsidTr="00676848">
        <w:tc>
          <w:tcPr>
            <w:tcW w:w="4962" w:type="dxa"/>
          </w:tcPr>
          <w:p w14:paraId="18C030B3" w14:textId="02587254" w:rsidR="004B3E1E" w:rsidRDefault="004B3E1E" w:rsidP="004B3E1E">
            <w:pPr>
              <w:numPr>
                <w:ilvl w:val="0"/>
                <w:numId w:val="2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Proposez-vous une formule de déploiement accéléré </w:t>
            </w:r>
            <w:r w:rsidRPr="00B3621F">
              <w:rPr>
                <w:bCs/>
                <w:sz w:val="22"/>
                <w:szCs w:val="22"/>
              </w:rPr>
              <w:t>? (O/N)</w:t>
            </w:r>
          </w:p>
          <w:p w14:paraId="4019A2BB" w14:textId="10EDBB9B" w:rsidR="004B3E1E" w:rsidRPr="00DB41C6" w:rsidRDefault="004B3E1E" w:rsidP="004B3E1E">
            <w:pPr>
              <w:ind w:left="72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Si oui, précisez svp (Agile…)</w:t>
            </w:r>
          </w:p>
        </w:tc>
        <w:tc>
          <w:tcPr>
            <w:tcW w:w="6237" w:type="dxa"/>
          </w:tcPr>
          <w:p w14:paraId="27CABD84" w14:textId="642E7430" w:rsidR="004B3E1E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</w:t>
            </w:r>
          </w:p>
          <w:p w14:paraId="38870EC1" w14:textId="77777777" w:rsidR="004B3E1E" w:rsidRDefault="004B3E1E" w:rsidP="004B3E1E">
            <w:pPr>
              <w:rPr>
                <w:sz w:val="22"/>
                <w:szCs w:val="22"/>
              </w:rPr>
            </w:pPr>
          </w:p>
          <w:p w14:paraId="3284BD4C" w14:textId="27D52F5F" w:rsidR="004B3E1E" w:rsidRPr="00DB41C6" w:rsidRDefault="004B3E1E" w:rsidP="004B3E1E">
            <w:pPr>
              <w:rPr>
                <w:sz w:val="22"/>
                <w:szCs w:val="22"/>
              </w:rPr>
            </w:pPr>
          </w:p>
        </w:tc>
      </w:tr>
      <w:tr w:rsidR="004B3E1E" w:rsidRPr="00DB41C6" w14:paraId="5D7B4402" w14:textId="77777777" w:rsidTr="00676848">
        <w:tc>
          <w:tcPr>
            <w:tcW w:w="4962" w:type="dxa"/>
          </w:tcPr>
          <w:p w14:paraId="5284BADD" w14:textId="0EC79107" w:rsidR="004B3E1E" w:rsidRPr="00B3621F" w:rsidRDefault="004B3E1E" w:rsidP="004B3E1E">
            <w:pPr>
              <w:numPr>
                <w:ilvl w:val="0"/>
                <w:numId w:val="2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Durée moyenne d’un projet</w:t>
            </w:r>
          </w:p>
        </w:tc>
        <w:tc>
          <w:tcPr>
            <w:tcW w:w="6237" w:type="dxa"/>
          </w:tcPr>
          <w:p w14:paraId="490199EF" w14:textId="49CF81C6" w:rsidR="004B3E1E" w:rsidRPr="00DB41C6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6 mois </w:t>
            </w:r>
          </w:p>
        </w:tc>
      </w:tr>
      <w:tr w:rsidR="004B3E1E" w:rsidRPr="00DB41C6" w14:paraId="6BE5439A" w14:textId="77777777" w:rsidTr="00676848">
        <w:tc>
          <w:tcPr>
            <w:tcW w:w="4962" w:type="dxa"/>
          </w:tcPr>
          <w:p w14:paraId="0B28AEF8" w14:textId="2F92314F" w:rsidR="004B3E1E" w:rsidRDefault="004B3E1E" w:rsidP="004B3E1E">
            <w:pPr>
              <w:numPr>
                <w:ilvl w:val="0"/>
                <w:numId w:val="2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Coût et ROI moyen d’un projet ?</w:t>
            </w:r>
          </w:p>
          <w:p w14:paraId="167A6C28" w14:textId="77777777" w:rsidR="004B3E1E" w:rsidRDefault="004B3E1E" w:rsidP="004B3E1E">
            <w:pPr>
              <w:ind w:left="720"/>
              <w:rPr>
                <w:bCs/>
                <w:sz w:val="22"/>
                <w:szCs w:val="22"/>
              </w:rPr>
            </w:pPr>
          </w:p>
          <w:p w14:paraId="2A1526B6" w14:textId="087AD2FC" w:rsidR="004B3E1E" w:rsidRDefault="004B3E1E" w:rsidP="004B3E1E">
            <w:pPr>
              <w:numPr>
                <w:ilvl w:val="0"/>
                <w:numId w:val="9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Mode de facturation. Détaillez</w:t>
            </w:r>
          </w:p>
          <w:p w14:paraId="6A976491" w14:textId="702DDA1B" w:rsidR="004B3E1E" w:rsidRDefault="004B3E1E" w:rsidP="004B3E1E">
            <w:pPr>
              <w:numPr>
                <w:ilvl w:val="0"/>
                <w:numId w:val="9"/>
              </w:numPr>
              <w:rPr>
                <w:bCs/>
                <w:sz w:val="22"/>
                <w:szCs w:val="22"/>
              </w:rPr>
            </w:pPr>
            <w:r w:rsidRPr="00386B39">
              <w:rPr>
                <w:bCs/>
                <w:sz w:val="22"/>
                <w:szCs w:val="22"/>
              </w:rPr>
              <w:t>Coût de licence à partir de ?</w:t>
            </w:r>
          </w:p>
          <w:p w14:paraId="22BCBD58" w14:textId="19D8D7AA" w:rsidR="004B3E1E" w:rsidRPr="00BB6DB6" w:rsidRDefault="004B3E1E" w:rsidP="004B3E1E">
            <w:pPr>
              <w:numPr>
                <w:ilvl w:val="0"/>
                <w:numId w:val="9"/>
              </w:numPr>
              <w:rPr>
                <w:bCs/>
                <w:sz w:val="22"/>
                <w:szCs w:val="22"/>
              </w:rPr>
            </w:pPr>
            <w:r w:rsidRPr="00386B39">
              <w:rPr>
                <w:bCs/>
                <w:sz w:val="22"/>
                <w:szCs w:val="22"/>
              </w:rPr>
              <w:t xml:space="preserve">Coût en </w:t>
            </w:r>
            <w:r>
              <w:rPr>
                <w:bCs/>
                <w:sz w:val="22"/>
                <w:szCs w:val="22"/>
              </w:rPr>
              <w:t>m</w:t>
            </w:r>
            <w:r w:rsidRPr="00386B39">
              <w:rPr>
                <w:bCs/>
                <w:sz w:val="22"/>
                <w:szCs w:val="22"/>
              </w:rPr>
              <w:t>ode SaaS à partir de ?</w:t>
            </w:r>
            <w:r>
              <w:rPr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6237" w:type="dxa"/>
          </w:tcPr>
          <w:p w14:paraId="26F1C864" w14:textId="3AA01465" w:rsidR="004B3E1E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Ventes additionnelles, réduction de la casse, réduction cash immobilisé, hausse de productivité, </w:t>
            </w:r>
          </w:p>
          <w:p w14:paraId="5ECBD353" w14:textId="77777777" w:rsidR="004B3E1E" w:rsidRDefault="004B3E1E" w:rsidP="004B3E1E">
            <w:pPr>
              <w:rPr>
                <w:sz w:val="22"/>
                <w:szCs w:val="22"/>
              </w:rPr>
            </w:pPr>
          </w:p>
          <w:p w14:paraId="5D2F5508" w14:textId="1F374D16" w:rsidR="004B3E1E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épend du chiffre d’affaire, nombre d’entrepôts/magasins</w:t>
            </w:r>
          </w:p>
          <w:p w14:paraId="108B554C" w14:textId="1585A6EB" w:rsidR="004B3E1E" w:rsidRDefault="004B3E1E" w:rsidP="004B3E1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Full SaaS </w:t>
            </w:r>
          </w:p>
          <w:p w14:paraId="4D52AACD" w14:textId="77777777" w:rsidR="004B3E1E" w:rsidRDefault="004B3E1E" w:rsidP="004B3E1E">
            <w:pPr>
              <w:rPr>
                <w:sz w:val="22"/>
                <w:szCs w:val="22"/>
              </w:rPr>
            </w:pPr>
          </w:p>
          <w:p w14:paraId="04CE9511" w14:textId="77777777" w:rsidR="004B3E1E" w:rsidRDefault="004B3E1E" w:rsidP="004B3E1E">
            <w:pPr>
              <w:rPr>
                <w:sz w:val="22"/>
                <w:szCs w:val="22"/>
              </w:rPr>
            </w:pPr>
          </w:p>
          <w:p w14:paraId="3DB88C25" w14:textId="776F52F6" w:rsidR="004B3E1E" w:rsidRPr="00DB41C6" w:rsidRDefault="004B3E1E" w:rsidP="004B3E1E">
            <w:pPr>
              <w:rPr>
                <w:sz w:val="22"/>
                <w:szCs w:val="22"/>
              </w:rPr>
            </w:pPr>
          </w:p>
        </w:tc>
      </w:tr>
      <w:tr w:rsidR="004B3E1E" w:rsidRPr="00DB41C6" w14:paraId="28B62DB1" w14:textId="77777777" w:rsidTr="00676848">
        <w:tc>
          <w:tcPr>
            <w:tcW w:w="4962" w:type="dxa"/>
          </w:tcPr>
          <w:p w14:paraId="34D90832" w14:textId="51FCFA8B" w:rsidR="004B3E1E" w:rsidRPr="00DB41C6" w:rsidRDefault="004B3E1E" w:rsidP="004B3E1E">
            <w:pPr>
              <w:numPr>
                <w:ilvl w:val="0"/>
                <w:numId w:val="2"/>
              </w:num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lastRenderedPageBreak/>
              <w:t>Les trois points forts de votre offre vis-à-vis de la concurrence</w:t>
            </w:r>
          </w:p>
        </w:tc>
        <w:tc>
          <w:tcPr>
            <w:tcW w:w="6237" w:type="dxa"/>
          </w:tcPr>
          <w:p w14:paraId="396D95EF" w14:textId="77777777" w:rsidR="004B3E1E" w:rsidRPr="00D57A5F" w:rsidRDefault="004B3E1E" w:rsidP="004B3E1E">
            <w:pPr>
              <w:rPr>
                <w:sz w:val="22"/>
                <w:szCs w:val="22"/>
                <w:highlight w:val="yellow"/>
              </w:rPr>
            </w:pPr>
          </w:p>
          <w:p w14:paraId="6714922E" w14:textId="40908566" w:rsidR="00D70EB6" w:rsidRPr="00043022" w:rsidRDefault="00D70EB6" w:rsidP="004B3E1E">
            <w:pPr>
              <w:rPr>
                <w:sz w:val="22"/>
                <w:szCs w:val="22"/>
              </w:rPr>
            </w:pPr>
            <w:r w:rsidRPr="00043022">
              <w:rPr>
                <w:sz w:val="22"/>
                <w:szCs w:val="22"/>
              </w:rPr>
              <w:t xml:space="preserve">Expertise en </w:t>
            </w:r>
            <w:proofErr w:type="spellStart"/>
            <w:r w:rsidRPr="00043022">
              <w:rPr>
                <w:sz w:val="22"/>
                <w:szCs w:val="22"/>
              </w:rPr>
              <w:t>retail</w:t>
            </w:r>
            <w:proofErr w:type="spellEnd"/>
            <w:r w:rsidRPr="00043022">
              <w:rPr>
                <w:sz w:val="22"/>
                <w:szCs w:val="22"/>
              </w:rPr>
              <w:t xml:space="preserve"> avec une large base de clients dans le monde entier</w:t>
            </w:r>
          </w:p>
          <w:p w14:paraId="7199FF88" w14:textId="77777777" w:rsidR="00D70EB6" w:rsidRPr="00043022" w:rsidRDefault="00D70EB6" w:rsidP="004B3E1E">
            <w:pPr>
              <w:rPr>
                <w:sz w:val="22"/>
                <w:szCs w:val="22"/>
              </w:rPr>
            </w:pPr>
          </w:p>
          <w:p w14:paraId="2176916D" w14:textId="4B72DEB2" w:rsidR="004B3E1E" w:rsidRPr="00043022" w:rsidRDefault="004B3E1E" w:rsidP="004B3E1E">
            <w:pPr>
              <w:rPr>
                <w:sz w:val="22"/>
                <w:szCs w:val="22"/>
              </w:rPr>
            </w:pPr>
            <w:r w:rsidRPr="00043022">
              <w:rPr>
                <w:sz w:val="22"/>
                <w:szCs w:val="22"/>
              </w:rPr>
              <w:t xml:space="preserve">Modèles </w:t>
            </w:r>
            <w:r w:rsidR="00D70EB6" w:rsidRPr="00043022">
              <w:rPr>
                <w:sz w:val="22"/>
                <w:szCs w:val="22"/>
              </w:rPr>
              <w:t xml:space="preserve">de prévision avancés </w:t>
            </w:r>
            <w:r w:rsidRPr="00043022">
              <w:rPr>
                <w:sz w:val="22"/>
                <w:szCs w:val="22"/>
              </w:rPr>
              <w:t xml:space="preserve">machine </w:t>
            </w:r>
            <w:proofErr w:type="spellStart"/>
            <w:r w:rsidRPr="00043022">
              <w:rPr>
                <w:sz w:val="22"/>
                <w:szCs w:val="22"/>
              </w:rPr>
              <w:t>learning</w:t>
            </w:r>
            <w:proofErr w:type="spellEnd"/>
            <w:r w:rsidRPr="00043022">
              <w:rPr>
                <w:sz w:val="22"/>
                <w:szCs w:val="22"/>
              </w:rPr>
              <w:t xml:space="preserve"> </w:t>
            </w:r>
            <w:r w:rsidR="00D70EB6" w:rsidRPr="00043022">
              <w:rPr>
                <w:sz w:val="22"/>
                <w:szCs w:val="22"/>
              </w:rPr>
              <w:t xml:space="preserve">et </w:t>
            </w:r>
            <w:proofErr w:type="spellStart"/>
            <w:r w:rsidR="00D70EB6" w:rsidRPr="00043022">
              <w:rPr>
                <w:sz w:val="22"/>
                <w:szCs w:val="22"/>
              </w:rPr>
              <w:t>deep</w:t>
            </w:r>
            <w:proofErr w:type="spellEnd"/>
            <w:r w:rsidR="00D70EB6" w:rsidRPr="00043022">
              <w:rPr>
                <w:sz w:val="22"/>
                <w:szCs w:val="22"/>
              </w:rPr>
              <w:t xml:space="preserve"> </w:t>
            </w:r>
            <w:proofErr w:type="spellStart"/>
            <w:r w:rsidR="00D70EB6" w:rsidRPr="00043022">
              <w:rPr>
                <w:sz w:val="22"/>
                <w:szCs w:val="22"/>
              </w:rPr>
              <w:t>learning</w:t>
            </w:r>
            <w:proofErr w:type="spellEnd"/>
            <w:r w:rsidR="00D70EB6" w:rsidRPr="00043022">
              <w:rPr>
                <w:sz w:val="22"/>
                <w:szCs w:val="22"/>
              </w:rPr>
              <w:t xml:space="preserve"> permettant l’intégration de nombreuses données exogènes qui surpassent les modèles de prévision classiques </w:t>
            </w:r>
            <w:proofErr w:type="gramStart"/>
            <w:r w:rsidR="00D70EB6" w:rsidRPr="00043022">
              <w:rPr>
                <w:sz w:val="22"/>
                <w:szCs w:val="22"/>
              </w:rPr>
              <w:t>en terme de</w:t>
            </w:r>
            <w:proofErr w:type="gramEnd"/>
            <w:r w:rsidR="00D70EB6" w:rsidRPr="00043022">
              <w:rPr>
                <w:sz w:val="22"/>
                <w:szCs w:val="22"/>
              </w:rPr>
              <w:t xml:space="preserve"> précision (</w:t>
            </w:r>
            <w:proofErr w:type="spellStart"/>
            <w:r w:rsidR="00D70EB6" w:rsidRPr="00043022">
              <w:rPr>
                <w:sz w:val="22"/>
                <w:szCs w:val="22"/>
              </w:rPr>
              <w:t>forecast</w:t>
            </w:r>
            <w:proofErr w:type="spellEnd"/>
            <w:r w:rsidR="00D70EB6" w:rsidRPr="00043022">
              <w:rPr>
                <w:sz w:val="22"/>
                <w:szCs w:val="22"/>
              </w:rPr>
              <w:t xml:space="preserve"> </w:t>
            </w:r>
            <w:proofErr w:type="spellStart"/>
            <w:r w:rsidR="00D70EB6" w:rsidRPr="00043022">
              <w:rPr>
                <w:sz w:val="22"/>
                <w:szCs w:val="22"/>
              </w:rPr>
              <w:t>accuracy</w:t>
            </w:r>
            <w:proofErr w:type="spellEnd"/>
            <w:r w:rsidR="00D70EB6" w:rsidRPr="00043022">
              <w:rPr>
                <w:sz w:val="22"/>
                <w:szCs w:val="22"/>
              </w:rPr>
              <w:t>), en particulier sur le frais et l’ultra frais</w:t>
            </w:r>
          </w:p>
          <w:p w14:paraId="0D021B6D" w14:textId="77777777" w:rsidR="00D70EB6" w:rsidRPr="00043022" w:rsidRDefault="00D70EB6" w:rsidP="004B3E1E">
            <w:pPr>
              <w:rPr>
                <w:sz w:val="22"/>
                <w:szCs w:val="22"/>
              </w:rPr>
            </w:pPr>
          </w:p>
          <w:p w14:paraId="051C4600" w14:textId="18039810" w:rsidR="00D70EB6" w:rsidRPr="00D57A5F" w:rsidRDefault="00D70EB6" w:rsidP="004B3E1E">
            <w:pPr>
              <w:rPr>
                <w:sz w:val="22"/>
                <w:szCs w:val="22"/>
                <w:highlight w:val="yellow"/>
              </w:rPr>
            </w:pPr>
            <w:r w:rsidRPr="00043022">
              <w:rPr>
                <w:sz w:val="22"/>
                <w:szCs w:val="22"/>
              </w:rPr>
              <w:t xml:space="preserve">Service full SaaS adaptable a différents profils de </w:t>
            </w:r>
            <w:proofErr w:type="spellStart"/>
            <w:r w:rsidRPr="00043022">
              <w:rPr>
                <w:sz w:val="22"/>
                <w:szCs w:val="22"/>
              </w:rPr>
              <w:t>retailers</w:t>
            </w:r>
            <w:proofErr w:type="spellEnd"/>
            <w:r w:rsidRPr="00043022">
              <w:rPr>
                <w:sz w:val="22"/>
                <w:szCs w:val="22"/>
              </w:rPr>
              <w:t xml:space="preserve">, scalabilité en cours de projet possible (ex : augmentation nombre magasins/entrepôts) </w:t>
            </w:r>
          </w:p>
        </w:tc>
      </w:tr>
    </w:tbl>
    <w:p w14:paraId="7EBCC39C" w14:textId="77777777" w:rsidR="00D90754" w:rsidRPr="00DB41C6" w:rsidRDefault="00D90754" w:rsidP="00386B39">
      <w:pPr>
        <w:rPr>
          <w:b/>
          <w:i/>
          <w:sz w:val="22"/>
          <w:szCs w:val="22"/>
        </w:rPr>
      </w:pPr>
    </w:p>
    <w:p w14:paraId="2AA92166" w14:textId="3E97A73A" w:rsidR="0022508A" w:rsidRPr="00690A8A" w:rsidRDefault="009D1EAC" w:rsidP="007E1117">
      <w:pPr>
        <w:jc w:val="center"/>
        <w:rPr>
          <w:b/>
          <w:i/>
          <w:sz w:val="22"/>
          <w:szCs w:val="22"/>
        </w:rPr>
      </w:pPr>
      <w:r w:rsidRPr="00690A8A">
        <w:rPr>
          <w:b/>
          <w:i/>
          <w:sz w:val="22"/>
          <w:szCs w:val="22"/>
        </w:rPr>
        <w:t xml:space="preserve">Merci de renvoyer ce questionnaire à </w:t>
      </w:r>
      <w:hyperlink r:id="rId8" w:history="1">
        <w:r w:rsidR="004C1318" w:rsidRPr="00E22377">
          <w:rPr>
            <w:rStyle w:val="Lienhypertexte"/>
            <w:b/>
            <w:i/>
            <w:sz w:val="22"/>
            <w:szCs w:val="22"/>
          </w:rPr>
          <w:t>julia.fustier@scmag.fr</w:t>
        </w:r>
      </w:hyperlink>
      <w:r w:rsidR="006A604C">
        <w:rPr>
          <w:b/>
          <w:i/>
          <w:sz w:val="22"/>
          <w:szCs w:val="22"/>
        </w:rPr>
        <w:t xml:space="preserve"> </w:t>
      </w:r>
    </w:p>
    <w:p w14:paraId="357304EC" w14:textId="309872CE" w:rsidR="009D1EAC" w:rsidRPr="00690A8A" w:rsidRDefault="00D90754" w:rsidP="00AC00FE">
      <w:pPr>
        <w:jc w:val="center"/>
        <w:rPr>
          <w:sz w:val="22"/>
          <w:szCs w:val="22"/>
          <w:u w:val="single"/>
        </w:rPr>
      </w:pPr>
      <w:proofErr w:type="gramStart"/>
      <w:r w:rsidRPr="004C1318">
        <w:rPr>
          <w:b/>
          <w:i/>
          <w:sz w:val="22"/>
          <w:szCs w:val="22"/>
        </w:rPr>
        <w:t>pour</w:t>
      </w:r>
      <w:proofErr w:type="gramEnd"/>
      <w:r w:rsidRPr="004C1318">
        <w:rPr>
          <w:b/>
          <w:i/>
          <w:sz w:val="22"/>
          <w:szCs w:val="22"/>
        </w:rPr>
        <w:t xml:space="preserve"> </w:t>
      </w:r>
      <w:r w:rsidR="007B5C48">
        <w:rPr>
          <w:b/>
          <w:i/>
          <w:sz w:val="22"/>
          <w:szCs w:val="22"/>
        </w:rPr>
        <w:t xml:space="preserve">le </w:t>
      </w:r>
      <w:r w:rsidR="00BB6DB6">
        <w:rPr>
          <w:b/>
          <w:i/>
          <w:sz w:val="22"/>
          <w:szCs w:val="22"/>
          <w:u w:val="single"/>
        </w:rPr>
        <w:t>MARDI</w:t>
      </w:r>
      <w:r w:rsidR="00EB772E">
        <w:rPr>
          <w:b/>
          <w:i/>
          <w:sz w:val="22"/>
          <w:szCs w:val="22"/>
          <w:u w:val="single"/>
        </w:rPr>
        <w:t xml:space="preserve"> </w:t>
      </w:r>
      <w:r w:rsidR="00BB6DB6">
        <w:rPr>
          <w:b/>
          <w:i/>
          <w:sz w:val="22"/>
          <w:szCs w:val="22"/>
          <w:u w:val="single"/>
        </w:rPr>
        <w:t>05</w:t>
      </w:r>
      <w:r w:rsidR="004C1318" w:rsidRPr="004C1318">
        <w:rPr>
          <w:b/>
          <w:i/>
          <w:sz w:val="22"/>
          <w:szCs w:val="22"/>
          <w:u w:val="single"/>
        </w:rPr>
        <w:t xml:space="preserve"> </w:t>
      </w:r>
      <w:r w:rsidR="00BB6DB6">
        <w:rPr>
          <w:b/>
          <w:i/>
          <w:sz w:val="22"/>
          <w:szCs w:val="22"/>
          <w:u w:val="single"/>
        </w:rPr>
        <w:t>OCTOBRE</w:t>
      </w:r>
      <w:r w:rsidR="00B74225" w:rsidRPr="004C1318">
        <w:rPr>
          <w:b/>
          <w:i/>
          <w:sz w:val="22"/>
          <w:szCs w:val="22"/>
          <w:u w:val="single"/>
        </w:rPr>
        <w:t xml:space="preserve"> 20</w:t>
      </w:r>
      <w:r w:rsidR="004C1318" w:rsidRPr="004C1318">
        <w:rPr>
          <w:b/>
          <w:i/>
          <w:sz w:val="22"/>
          <w:szCs w:val="22"/>
          <w:u w:val="single"/>
        </w:rPr>
        <w:t>2</w:t>
      </w:r>
      <w:r w:rsidR="00F84E16">
        <w:rPr>
          <w:b/>
          <w:i/>
          <w:sz w:val="22"/>
          <w:szCs w:val="22"/>
          <w:u w:val="single"/>
        </w:rPr>
        <w:t>1</w:t>
      </w:r>
    </w:p>
    <w:p w14:paraId="1890946C" w14:textId="77777777" w:rsidR="00FC0708" w:rsidRPr="000C7B30" w:rsidRDefault="00FC0708" w:rsidP="000C7B30">
      <w:pPr>
        <w:tabs>
          <w:tab w:val="left" w:pos="3615"/>
        </w:tabs>
        <w:rPr>
          <w:sz w:val="22"/>
          <w:szCs w:val="22"/>
        </w:rPr>
      </w:pPr>
    </w:p>
    <w:sectPr w:rsidR="00FC0708" w:rsidRPr="000C7B30" w:rsidSect="00BF1833">
      <w:footerReference w:type="default" r:id="rId9"/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A3ADA1" w14:textId="77777777" w:rsidR="002F59CA" w:rsidRDefault="002F59CA" w:rsidP="000C7B30">
      <w:r>
        <w:separator/>
      </w:r>
    </w:p>
  </w:endnote>
  <w:endnote w:type="continuationSeparator" w:id="0">
    <w:p w14:paraId="0AC5ADD3" w14:textId="77777777" w:rsidR="002F59CA" w:rsidRDefault="002F59CA" w:rsidP="000C7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E4948E" w14:textId="77777777" w:rsidR="000C7B30" w:rsidRDefault="000C7B30">
    <w:pPr>
      <w:pStyle w:val="Pieddepage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58098C">
      <w:rPr>
        <w:noProof/>
      </w:rPr>
      <w:t>1</w:t>
    </w:r>
    <w:r>
      <w:fldChar w:fldCharType="end"/>
    </w:r>
  </w:p>
  <w:p w14:paraId="6623C44E" w14:textId="77777777" w:rsidR="000C7B30" w:rsidRDefault="000C7B30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64D84D" w14:textId="77777777" w:rsidR="002F59CA" w:rsidRDefault="002F59CA" w:rsidP="000C7B30">
      <w:r>
        <w:separator/>
      </w:r>
    </w:p>
  </w:footnote>
  <w:footnote w:type="continuationSeparator" w:id="0">
    <w:p w14:paraId="3A4D9EF9" w14:textId="77777777" w:rsidR="002F59CA" w:rsidRDefault="002F59CA" w:rsidP="000C7B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913B3"/>
    <w:multiLevelType w:val="hybridMultilevel"/>
    <w:tmpl w:val="37425A84"/>
    <w:lvl w:ilvl="0" w:tplc="224AFAA6">
      <w:start w:val="1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492F86"/>
    <w:multiLevelType w:val="hybridMultilevel"/>
    <w:tmpl w:val="1054D29C"/>
    <w:lvl w:ilvl="0" w:tplc="4D9A646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C75380"/>
    <w:multiLevelType w:val="hybridMultilevel"/>
    <w:tmpl w:val="2B2C7C5C"/>
    <w:lvl w:ilvl="0" w:tplc="9CBC509E">
      <w:numFmt w:val="bullet"/>
      <w:lvlText w:val="-"/>
      <w:lvlJc w:val="left"/>
      <w:pPr>
        <w:ind w:left="1065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3" w15:restartNumberingAfterBreak="0">
    <w:nsid w:val="153015E2"/>
    <w:multiLevelType w:val="hybridMultilevel"/>
    <w:tmpl w:val="B95201FA"/>
    <w:lvl w:ilvl="0" w:tplc="488CAA24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38512C"/>
    <w:multiLevelType w:val="hybridMultilevel"/>
    <w:tmpl w:val="3C109B82"/>
    <w:lvl w:ilvl="0" w:tplc="1B18C5F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A5583F"/>
    <w:multiLevelType w:val="hybridMultilevel"/>
    <w:tmpl w:val="0EBCBE1E"/>
    <w:lvl w:ilvl="0" w:tplc="29888EF6">
      <w:numFmt w:val="bullet"/>
      <w:lvlText w:val="-"/>
      <w:lvlJc w:val="left"/>
      <w:pPr>
        <w:ind w:left="111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6" w15:restartNumberingAfterBreak="0">
    <w:nsid w:val="3D4672B0"/>
    <w:multiLevelType w:val="hybridMultilevel"/>
    <w:tmpl w:val="59383538"/>
    <w:lvl w:ilvl="0" w:tplc="33B2A304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4163998"/>
    <w:multiLevelType w:val="hybridMultilevel"/>
    <w:tmpl w:val="CD56162A"/>
    <w:lvl w:ilvl="0" w:tplc="B4801786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7391ED7"/>
    <w:multiLevelType w:val="hybridMultilevel"/>
    <w:tmpl w:val="613A6E44"/>
    <w:lvl w:ilvl="0" w:tplc="910AA70E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AC86278"/>
    <w:multiLevelType w:val="hybridMultilevel"/>
    <w:tmpl w:val="0484B8E4"/>
    <w:lvl w:ilvl="0" w:tplc="53685480">
      <w:start w:val="1000"/>
      <w:numFmt w:val="bullet"/>
      <w:lvlText w:val="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74465A4"/>
    <w:multiLevelType w:val="hybridMultilevel"/>
    <w:tmpl w:val="BA82AD22"/>
    <w:lvl w:ilvl="0" w:tplc="38987EF4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9BC303A"/>
    <w:multiLevelType w:val="hybridMultilevel"/>
    <w:tmpl w:val="DF984ECA"/>
    <w:lvl w:ilvl="0" w:tplc="040C000B">
      <w:start w:val="1000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8"/>
  </w:num>
  <w:num w:numId="5">
    <w:abstractNumId w:val="6"/>
  </w:num>
  <w:num w:numId="6">
    <w:abstractNumId w:val="2"/>
  </w:num>
  <w:num w:numId="7">
    <w:abstractNumId w:val="5"/>
  </w:num>
  <w:num w:numId="8">
    <w:abstractNumId w:val="0"/>
  </w:num>
  <w:num w:numId="9">
    <w:abstractNumId w:val="10"/>
  </w:num>
  <w:num w:numId="10">
    <w:abstractNumId w:val="7"/>
  </w:num>
  <w:num w:numId="11">
    <w:abstractNumId w:val="11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NTYyMTIyNzQ0MTBQ0lEKTi0uzszPAykwrAUAJgAfeiwAAAA="/>
  </w:docVars>
  <w:rsids>
    <w:rsidRoot w:val="009E478B"/>
    <w:rsid w:val="00004AF7"/>
    <w:rsid w:val="00005140"/>
    <w:rsid w:val="00020139"/>
    <w:rsid w:val="000201A6"/>
    <w:rsid w:val="00020C7D"/>
    <w:rsid w:val="000330C7"/>
    <w:rsid w:val="00033CB0"/>
    <w:rsid w:val="00034128"/>
    <w:rsid w:val="00043022"/>
    <w:rsid w:val="0004620B"/>
    <w:rsid w:val="00055EF6"/>
    <w:rsid w:val="00063393"/>
    <w:rsid w:val="00066206"/>
    <w:rsid w:val="00073911"/>
    <w:rsid w:val="000B17AD"/>
    <w:rsid w:val="000B5770"/>
    <w:rsid w:val="000B70F4"/>
    <w:rsid w:val="000C0753"/>
    <w:rsid w:val="000C1DCF"/>
    <w:rsid w:val="000C4A03"/>
    <w:rsid w:val="000C7B30"/>
    <w:rsid w:val="000D3D40"/>
    <w:rsid w:val="000D592E"/>
    <w:rsid w:val="000E1039"/>
    <w:rsid w:val="000F1BF3"/>
    <w:rsid w:val="001027D8"/>
    <w:rsid w:val="00102F84"/>
    <w:rsid w:val="00104F2C"/>
    <w:rsid w:val="001154FE"/>
    <w:rsid w:val="00124D64"/>
    <w:rsid w:val="00135A66"/>
    <w:rsid w:val="00140C3A"/>
    <w:rsid w:val="001473C0"/>
    <w:rsid w:val="0015087F"/>
    <w:rsid w:val="00150C9C"/>
    <w:rsid w:val="001568BF"/>
    <w:rsid w:val="001647BB"/>
    <w:rsid w:val="001874C7"/>
    <w:rsid w:val="0019053D"/>
    <w:rsid w:val="00191EC6"/>
    <w:rsid w:val="00195573"/>
    <w:rsid w:val="001B12DC"/>
    <w:rsid w:val="001B6476"/>
    <w:rsid w:val="001C63C7"/>
    <w:rsid w:val="001D36D7"/>
    <w:rsid w:val="001D5CEC"/>
    <w:rsid w:val="001E2CFC"/>
    <w:rsid w:val="001E4EC1"/>
    <w:rsid w:val="001F327E"/>
    <w:rsid w:val="0020485A"/>
    <w:rsid w:val="0021039A"/>
    <w:rsid w:val="00211214"/>
    <w:rsid w:val="00214E6D"/>
    <w:rsid w:val="002206B5"/>
    <w:rsid w:val="00223B50"/>
    <w:rsid w:val="0022508A"/>
    <w:rsid w:val="00230FE4"/>
    <w:rsid w:val="00231EDB"/>
    <w:rsid w:val="002358B7"/>
    <w:rsid w:val="00235939"/>
    <w:rsid w:val="0024137E"/>
    <w:rsid w:val="0024461D"/>
    <w:rsid w:val="002519A6"/>
    <w:rsid w:val="002661D7"/>
    <w:rsid w:val="002754C0"/>
    <w:rsid w:val="00283CE7"/>
    <w:rsid w:val="00285398"/>
    <w:rsid w:val="00295287"/>
    <w:rsid w:val="00296060"/>
    <w:rsid w:val="002977CC"/>
    <w:rsid w:val="002A23D9"/>
    <w:rsid w:val="002B5DC8"/>
    <w:rsid w:val="002B6350"/>
    <w:rsid w:val="002C4EAB"/>
    <w:rsid w:val="002C5792"/>
    <w:rsid w:val="002C6561"/>
    <w:rsid w:val="002C6EBD"/>
    <w:rsid w:val="002C6F8A"/>
    <w:rsid w:val="002C7F4C"/>
    <w:rsid w:val="002D4B99"/>
    <w:rsid w:val="002E15A3"/>
    <w:rsid w:val="002E4CEE"/>
    <w:rsid w:val="002F1760"/>
    <w:rsid w:val="002F59CA"/>
    <w:rsid w:val="003111C1"/>
    <w:rsid w:val="0032013D"/>
    <w:rsid w:val="003213F7"/>
    <w:rsid w:val="00331848"/>
    <w:rsid w:val="00332DA9"/>
    <w:rsid w:val="0034388A"/>
    <w:rsid w:val="00344A13"/>
    <w:rsid w:val="00346907"/>
    <w:rsid w:val="0035088C"/>
    <w:rsid w:val="0036006B"/>
    <w:rsid w:val="003853DE"/>
    <w:rsid w:val="00386B39"/>
    <w:rsid w:val="003A534A"/>
    <w:rsid w:val="003B0E55"/>
    <w:rsid w:val="003E5F64"/>
    <w:rsid w:val="003F13C5"/>
    <w:rsid w:val="003F33EA"/>
    <w:rsid w:val="003F3804"/>
    <w:rsid w:val="004143BE"/>
    <w:rsid w:val="00422E5C"/>
    <w:rsid w:val="00425D3E"/>
    <w:rsid w:val="004264BB"/>
    <w:rsid w:val="00442DA7"/>
    <w:rsid w:val="00452AB5"/>
    <w:rsid w:val="00454723"/>
    <w:rsid w:val="004548FD"/>
    <w:rsid w:val="00457078"/>
    <w:rsid w:val="004653C8"/>
    <w:rsid w:val="0049619F"/>
    <w:rsid w:val="004B3E1E"/>
    <w:rsid w:val="004C1318"/>
    <w:rsid w:val="004C4CFD"/>
    <w:rsid w:val="004C5932"/>
    <w:rsid w:val="004D04DC"/>
    <w:rsid w:val="004D4713"/>
    <w:rsid w:val="004F311A"/>
    <w:rsid w:val="005060C2"/>
    <w:rsid w:val="00515899"/>
    <w:rsid w:val="0053039B"/>
    <w:rsid w:val="0055182B"/>
    <w:rsid w:val="00561044"/>
    <w:rsid w:val="0056787E"/>
    <w:rsid w:val="00577EAA"/>
    <w:rsid w:val="0058098C"/>
    <w:rsid w:val="00586DCC"/>
    <w:rsid w:val="00596FF7"/>
    <w:rsid w:val="005A41C9"/>
    <w:rsid w:val="005D6C46"/>
    <w:rsid w:val="005E75BB"/>
    <w:rsid w:val="005E7D8B"/>
    <w:rsid w:val="005F096B"/>
    <w:rsid w:val="005F6D4D"/>
    <w:rsid w:val="006130C4"/>
    <w:rsid w:val="006215E7"/>
    <w:rsid w:val="0063330E"/>
    <w:rsid w:val="00647152"/>
    <w:rsid w:val="00650E15"/>
    <w:rsid w:val="006519DA"/>
    <w:rsid w:val="00651B00"/>
    <w:rsid w:val="00665BCB"/>
    <w:rsid w:val="006672F4"/>
    <w:rsid w:val="00671E38"/>
    <w:rsid w:val="00674AA3"/>
    <w:rsid w:val="00676848"/>
    <w:rsid w:val="00683FE6"/>
    <w:rsid w:val="00690A8A"/>
    <w:rsid w:val="0069379F"/>
    <w:rsid w:val="006A157F"/>
    <w:rsid w:val="006A604C"/>
    <w:rsid w:val="006B035B"/>
    <w:rsid w:val="006B7040"/>
    <w:rsid w:val="006C7559"/>
    <w:rsid w:val="006D4391"/>
    <w:rsid w:val="006D58D6"/>
    <w:rsid w:val="006D664A"/>
    <w:rsid w:val="006D6883"/>
    <w:rsid w:val="006E4489"/>
    <w:rsid w:val="006E5290"/>
    <w:rsid w:val="006F07CE"/>
    <w:rsid w:val="006F2C47"/>
    <w:rsid w:val="006F4098"/>
    <w:rsid w:val="00700D80"/>
    <w:rsid w:val="007400F4"/>
    <w:rsid w:val="00742996"/>
    <w:rsid w:val="00743945"/>
    <w:rsid w:val="00753379"/>
    <w:rsid w:val="007548F4"/>
    <w:rsid w:val="00762052"/>
    <w:rsid w:val="00764474"/>
    <w:rsid w:val="0076691D"/>
    <w:rsid w:val="00766FA7"/>
    <w:rsid w:val="00780727"/>
    <w:rsid w:val="00780F60"/>
    <w:rsid w:val="007816D9"/>
    <w:rsid w:val="00782056"/>
    <w:rsid w:val="0078672C"/>
    <w:rsid w:val="007910D5"/>
    <w:rsid w:val="007B1256"/>
    <w:rsid w:val="007B5C48"/>
    <w:rsid w:val="007C2835"/>
    <w:rsid w:val="007D105B"/>
    <w:rsid w:val="007D52DB"/>
    <w:rsid w:val="007E1117"/>
    <w:rsid w:val="007E1436"/>
    <w:rsid w:val="00820BF1"/>
    <w:rsid w:val="008222D1"/>
    <w:rsid w:val="00825474"/>
    <w:rsid w:val="00835194"/>
    <w:rsid w:val="0085345B"/>
    <w:rsid w:val="008562D4"/>
    <w:rsid w:val="00862A90"/>
    <w:rsid w:val="008635D6"/>
    <w:rsid w:val="00895935"/>
    <w:rsid w:val="008A25C5"/>
    <w:rsid w:val="008B14A0"/>
    <w:rsid w:val="008B24A7"/>
    <w:rsid w:val="008B6357"/>
    <w:rsid w:val="008C5FC7"/>
    <w:rsid w:val="008D2214"/>
    <w:rsid w:val="008D3504"/>
    <w:rsid w:val="008D56B6"/>
    <w:rsid w:val="008E2814"/>
    <w:rsid w:val="008E3DE3"/>
    <w:rsid w:val="008F36FA"/>
    <w:rsid w:val="00937420"/>
    <w:rsid w:val="00942F32"/>
    <w:rsid w:val="00953D71"/>
    <w:rsid w:val="009837FE"/>
    <w:rsid w:val="0099696D"/>
    <w:rsid w:val="009A4B3F"/>
    <w:rsid w:val="009B2452"/>
    <w:rsid w:val="009B630D"/>
    <w:rsid w:val="009D1EAC"/>
    <w:rsid w:val="009D2318"/>
    <w:rsid w:val="009D595F"/>
    <w:rsid w:val="009D62CF"/>
    <w:rsid w:val="009E340F"/>
    <w:rsid w:val="009E478B"/>
    <w:rsid w:val="009E7A39"/>
    <w:rsid w:val="00A00BCB"/>
    <w:rsid w:val="00A00F90"/>
    <w:rsid w:val="00A16E6C"/>
    <w:rsid w:val="00A258FF"/>
    <w:rsid w:val="00A359DD"/>
    <w:rsid w:val="00A36B96"/>
    <w:rsid w:val="00A4311E"/>
    <w:rsid w:val="00A4767E"/>
    <w:rsid w:val="00A57B75"/>
    <w:rsid w:val="00A620F4"/>
    <w:rsid w:val="00A71D2E"/>
    <w:rsid w:val="00A84528"/>
    <w:rsid w:val="00A85422"/>
    <w:rsid w:val="00A86768"/>
    <w:rsid w:val="00AA131C"/>
    <w:rsid w:val="00AC00FE"/>
    <w:rsid w:val="00AC4344"/>
    <w:rsid w:val="00AF0CCB"/>
    <w:rsid w:val="00AF29BC"/>
    <w:rsid w:val="00B011C8"/>
    <w:rsid w:val="00B04383"/>
    <w:rsid w:val="00B149FE"/>
    <w:rsid w:val="00B24FB0"/>
    <w:rsid w:val="00B31C2A"/>
    <w:rsid w:val="00B34373"/>
    <w:rsid w:val="00B3621F"/>
    <w:rsid w:val="00B37D12"/>
    <w:rsid w:val="00B474BA"/>
    <w:rsid w:val="00B5423A"/>
    <w:rsid w:val="00B55C16"/>
    <w:rsid w:val="00B65E51"/>
    <w:rsid w:val="00B74225"/>
    <w:rsid w:val="00B979BF"/>
    <w:rsid w:val="00B97F67"/>
    <w:rsid w:val="00BA1A69"/>
    <w:rsid w:val="00BA7D54"/>
    <w:rsid w:val="00BB6DB6"/>
    <w:rsid w:val="00BC340E"/>
    <w:rsid w:val="00BD682A"/>
    <w:rsid w:val="00BE07F8"/>
    <w:rsid w:val="00BE15C4"/>
    <w:rsid w:val="00BE16E6"/>
    <w:rsid w:val="00BE175E"/>
    <w:rsid w:val="00BF1833"/>
    <w:rsid w:val="00C03232"/>
    <w:rsid w:val="00C15F3E"/>
    <w:rsid w:val="00C3265D"/>
    <w:rsid w:val="00C337F2"/>
    <w:rsid w:val="00C5127B"/>
    <w:rsid w:val="00C56599"/>
    <w:rsid w:val="00C671C5"/>
    <w:rsid w:val="00C7015D"/>
    <w:rsid w:val="00C766E1"/>
    <w:rsid w:val="00C93A04"/>
    <w:rsid w:val="00CA03D8"/>
    <w:rsid w:val="00CA2193"/>
    <w:rsid w:val="00CA28DA"/>
    <w:rsid w:val="00CB7B5F"/>
    <w:rsid w:val="00CC17EF"/>
    <w:rsid w:val="00CD109A"/>
    <w:rsid w:val="00CD5763"/>
    <w:rsid w:val="00CE3B5C"/>
    <w:rsid w:val="00CE3BC3"/>
    <w:rsid w:val="00CE5C26"/>
    <w:rsid w:val="00CE6E26"/>
    <w:rsid w:val="00CF07C4"/>
    <w:rsid w:val="00CF7714"/>
    <w:rsid w:val="00D11A44"/>
    <w:rsid w:val="00D26B78"/>
    <w:rsid w:val="00D408AE"/>
    <w:rsid w:val="00D433BE"/>
    <w:rsid w:val="00D564C2"/>
    <w:rsid w:val="00D57316"/>
    <w:rsid w:val="00D57A5F"/>
    <w:rsid w:val="00D6029A"/>
    <w:rsid w:val="00D70EB6"/>
    <w:rsid w:val="00D74F9C"/>
    <w:rsid w:val="00D84D24"/>
    <w:rsid w:val="00D87390"/>
    <w:rsid w:val="00D902AB"/>
    <w:rsid w:val="00D90754"/>
    <w:rsid w:val="00D96ED4"/>
    <w:rsid w:val="00DA18C8"/>
    <w:rsid w:val="00DA6B10"/>
    <w:rsid w:val="00DB1C73"/>
    <w:rsid w:val="00DB41C6"/>
    <w:rsid w:val="00DB7451"/>
    <w:rsid w:val="00DD26C3"/>
    <w:rsid w:val="00DE1F19"/>
    <w:rsid w:val="00DE2903"/>
    <w:rsid w:val="00DE44ED"/>
    <w:rsid w:val="00DE65CC"/>
    <w:rsid w:val="00DE7529"/>
    <w:rsid w:val="00DF5D24"/>
    <w:rsid w:val="00E2054A"/>
    <w:rsid w:val="00E4141B"/>
    <w:rsid w:val="00E76710"/>
    <w:rsid w:val="00E809AC"/>
    <w:rsid w:val="00E87343"/>
    <w:rsid w:val="00E879D1"/>
    <w:rsid w:val="00E925A1"/>
    <w:rsid w:val="00EB2617"/>
    <w:rsid w:val="00EB390C"/>
    <w:rsid w:val="00EB5CE3"/>
    <w:rsid w:val="00EB772E"/>
    <w:rsid w:val="00EC0AEF"/>
    <w:rsid w:val="00EC598A"/>
    <w:rsid w:val="00ED0A8F"/>
    <w:rsid w:val="00ED4889"/>
    <w:rsid w:val="00ED6B0B"/>
    <w:rsid w:val="00EF0293"/>
    <w:rsid w:val="00EF2CA3"/>
    <w:rsid w:val="00EF4DA6"/>
    <w:rsid w:val="00F00F6E"/>
    <w:rsid w:val="00F22C2C"/>
    <w:rsid w:val="00F26AE3"/>
    <w:rsid w:val="00F35FD2"/>
    <w:rsid w:val="00F4237C"/>
    <w:rsid w:val="00F4366A"/>
    <w:rsid w:val="00F5511E"/>
    <w:rsid w:val="00F62449"/>
    <w:rsid w:val="00F625E2"/>
    <w:rsid w:val="00F65496"/>
    <w:rsid w:val="00F730AE"/>
    <w:rsid w:val="00F81A3B"/>
    <w:rsid w:val="00F84E16"/>
    <w:rsid w:val="00FA185B"/>
    <w:rsid w:val="00FA7091"/>
    <w:rsid w:val="00FA7562"/>
    <w:rsid w:val="00FB56C3"/>
    <w:rsid w:val="00FC0423"/>
    <w:rsid w:val="00FC0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5D9EBE"/>
  <w15:chartTrackingRefBased/>
  <w15:docId w15:val="{588DB570-03E0-4C7E-8B1C-EAE7B8161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1EAC"/>
    <w:rPr>
      <w:rFonts w:ascii="Times New Roman" w:eastAsia="Times New Roman" w:hAnsi="Times New Roman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rsid w:val="009D1EAC"/>
    <w:rPr>
      <w:color w:val="0000FF"/>
      <w:u w:val="single"/>
    </w:rPr>
  </w:style>
  <w:style w:type="paragraph" w:styleId="Paragraphedeliste">
    <w:name w:val="List Paragraph"/>
    <w:basedOn w:val="Normal"/>
    <w:uiPriority w:val="34"/>
    <w:qFormat/>
    <w:rsid w:val="00FB56C3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semiHidden/>
    <w:unhideWhenUsed/>
    <w:rsid w:val="000C7B30"/>
    <w:pPr>
      <w:tabs>
        <w:tab w:val="center" w:pos="4536"/>
        <w:tab w:val="right" w:pos="9072"/>
      </w:tabs>
    </w:pPr>
  </w:style>
  <w:style w:type="character" w:customStyle="1" w:styleId="En-tteCar">
    <w:name w:val="En-tête Car"/>
    <w:link w:val="En-tte"/>
    <w:uiPriority w:val="99"/>
    <w:semiHidden/>
    <w:rsid w:val="000C7B30"/>
    <w:rPr>
      <w:rFonts w:ascii="Times New Roman" w:eastAsia="Times New Roman" w:hAnsi="Times New Roman"/>
      <w:sz w:val="24"/>
      <w:szCs w:val="24"/>
    </w:rPr>
  </w:style>
  <w:style w:type="paragraph" w:styleId="Pieddepage">
    <w:name w:val="footer"/>
    <w:basedOn w:val="Normal"/>
    <w:link w:val="PieddepageCar"/>
    <w:uiPriority w:val="99"/>
    <w:unhideWhenUsed/>
    <w:rsid w:val="000C7B30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link w:val="Pieddepage"/>
    <w:uiPriority w:val="99"/>
    <w:rsid w:val="000C7B30"/>
    <w:rPr>
      <w:rFonts w:ascii="Times New Roman" w:eastAsia="Times New Roman" w:hAnsi="Times New Roman"/>
      <w:sz w:val="24"/>
      <w:szCs w:val="24"/>
    </w:rPr>
  </w:style>
  <w:style w:type="table" w:styleId="Grilledutableau">
    <w:name w:val="Table Grid"/>
    <w:basedOn w:val="TableauNormal"/>
    <w:uiPriority w:val="59"/>
    <w:rsid w:val="001D36D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Mentionnonrsolue">
    <w:name w:val="Unresolved Mention"/>
    <w:uiPriority w:val="99"/>
    <w:semiHidden/>
    <w:unhideWhenUsed/>
    <w:rsid w:val="006A604C"/>
    <w:rPr>
      <w:color w:val="808080"/>
      <w:shd w:val="clear" w:color="auto" w:fill="E6E6E6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20C7D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020C7D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60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ulia.fustier@scmag.f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BEF22A2-F826-4A95-9BE0-C3347A111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2</Words>
  <Characters>4248</Characters>
  <Application>Microsoft Office Word</Application>
  <DocSecurity>0</DocSecurity>
  <Lines>35</Lines>
  <Paragraphs>1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QUESTIONNAIRE  CABINETS DE CONSEIL</vt:lpstr>
    </vt:vector>
  </TitlesOfParts>
  <Company/>
  <LinksUpToDate>false</LinksUpToDate>
  <CharactersWithSpaces>5010</CharactersWithSpaces>
  <SharedDoc>false</SharedDoc>
  <HLinks>
    <vt:vector size="6" baseType="variant">
      <vt:variant>
        <vt:i4>1310832</vt:i4>
      </vt:variant>
      <vt:variant>
        <vt:i4>0</vt:i4>
      </vt:variant>
      <vt:variant>
        <vt:i4>0</vt:i4>
      </vt:variant>
      <vt:variant>
        <vt:i4>5</vt:i4>
      </vt:variant>
      <vt:variant>
        <vt:lpwstr>mailto:julia.fustier@scmag.f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NAIRE  CABINETS DE CONSEIL</dc:title>
  <dc:subject/>
  <dc:creator>Nathalie</dc:creator>
  <cp:keywords/>
  <cp:lastModifiedBy>Maha Bennani</cp:lastModifiedBy>
  <cp:revision>2</cp:revision>
  <cp:lastPrinted>2017-08-31T13:36:00Z</cp:lastPrinted>
  <dcterms:created xsi:type="dcterms:W3CDTF">2021-10-01T16:06:00Z</dcterms:created>
  <dcterms:modified xsi:type="dcterms:W3CDTF">2021-10-01T16:06:00Z</dcterms:modified>
</cp:coreProperties>
</file>